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842031" w14:textId="45846F30" w:rsidR="00BC2957" w:rsidRDefault="00BC2957" w:rsidP="00BC2957">
      <w:pPr>
        <w:jc w:val="center"/>
        <w:rPr>
          <w:rFonts w:ascii="Arial" w:eastAsiaTheme="minorEastAsia" w:hAnsi="Arial" w:cs="Arial"/>
          <w:szCs w:val="24"/>
        </w:rPr>
      </w:pPr>
      <w:r w:rsidRPr="00BC2957">
        <w:rPr>
          <w:rFonts w:ascii="Arial" w:eastAsiaTheme="minorEastAsia" w:hAnsi="Arial" w:cs="Arial"/>
          <w:b/>
          <w:szCs w:val="24"/>
        </w:rPr>
        <w:t>Self-assessment tool to be completed by the Pos</w:t>
      </w:r>
      <w:r>
        <w:rPr>
          <w:rFonts w:ascii="Arial" w:eastAsiaTheme="minorEastAsia" w:hAnsi="Arial" w:cs="Arial"/>
          <w:b/>
          <w:szCs w:val="24"/>
        </w:rPr>
        <w:t>tdoc before completing the IDP</w:t>
      </w:r>
      <w:r>
        <w:rPr>
          <w:rFonts w:ascii="Arial" w:eastAsiaTheme="minorEastAsia" w:hAnsi="Arial" w:cs="Arial"/>
          <w:b/>
          <w:szCs w:val="24"/>
        </w:rPr>
        <w:br/>
      </w:r>
    </w:p>
    <w:p w14:paraId="0B12138B" w14:textId="77777777" w:rsidR="009E5C82" w:rsidRPr="009E5C82" w:rsidRDefault="009E5C82" w:rsidP="009E5C82">
      <w:pPr>
        <w:keepNext/>
        <w:spacing w:after="200"/>
        <w:rPr>
          <w:rFonts w:asciiTheme="majorHAnsi" w:eastAsiaTheme="minorEastAsia" w:hAnsiTheme="majorHAnsi" w:cstheme="majorHAnsi"/>
          <w:i/>
          <w:iCs/>
          <w:color w:val="1F497D" w:themeColor="text2"/>
          <w:sz w:val="16"/>
          <w:szCs w:val="18"/>
        </w:rPr>
      </w:pPr>
      <w:r w:rsidRPr="009E5C82">
        <w:rPr>
          <w:rFonts w:asciiTheme="majorHAnsi" w:eastAsiaTheme="minorEastAsia" w:hAnsiTheme="majorHAnsi" w:cstheme="majorHAnsi"/>
          <w:b/>
          <w:i/>
          <w:iCs/>
          <w:color w:val="1F497D" w:themeColor="text2"/>
          <w:sz w:val="16"/>
          <w:szCs w:val="18"/>
        </w:rPr>
        <w:t xml:space="preserve">National Postdoctoral Association (NPA) Core Competencies Self-Assessment </w:t>
      </w:r>
      <w:r w:rsidRPr="009E5C82">
        <w:rPr>
          <w:rFonts w:asciiTheme="majorHAnsi" w:eastAsiaTheme="minorEastAsia" w:hAnsiTheme="majorHAnsi" w:cstheme="majorHAnsi"/>
          <w:b/>
          <w:i/>
          <w:iCs/>
          <w:noProof/>
          <w:color w:val="1F497D" w:themeColor="text2"/>
          <w:sz w:val="16"/>
          <w:szCs w:val="18"/>
        </w:rPr>
        <w:t>Checklist</w:t>
      </w:r>
      <w:r w:rsidRPr="009E5C82">
        <w:rPr>
          <w:rFonts w:asciiTheme="majorHAnsi" w:eastAsiaTheme="minorEastAsia" w:hAnsiTheme="majorHAnsi" w:cstheme="majorHAnsi"/>
          <w:b/>
          <w:iCs/>
          <w:color w:val="1F497D" w:themeColor="text2"/>
          <w:sz w:val="16"/>
          <w:szCs w:val="18"/>
        </w:rPr>
        <w:t xml:space="preserve">. </w:t>
      </w:r>
      <w:r w:rsidRPr="009E5C82">
        <w:rPr>
          <w:rFonts w:asciiTheme="majorHAnsi" w:eastAsiaTheme="minorEastAsia" w:hAnsiTheme="majorHAnsi" w:cstheme="majorHAnsi"/>
          <w:iCs/>
          <w:color w:val="1F497D" w:themeColor="text2"/>
          <w:sz w:val="16"/>
          <w:szCs w:val="18"/>
        </w:rPr>
        <w:t xml:space="preserve"> Rate your current level of development in each of the following, with </w:t>
      </w:r>
      <w:r w:rsidRPr="009E5C82">
        <w:rPr>
          <w:rFonts w:asciiTheme="majorHAnsi" w:eastAsiaTheme="minorEastAsia" w:hAnsiTheme="majorHAnsi" w:cstheme="majorHAnsi"/>
          <w:iCs/>
          <w:noProof/>
          <w:color w:val="1F497D" w:themeColor="text2"/>
          <w:sz w:val="16"/>
          <w:szCs w:val="18"/>
        </w:rPr>
        <w:t>1</w:t>
      </w:r>
      <w:r w:rsidRPr="009E5C82">
        <w:rPr>
          <w:rFonts w:asciiTheme="majorHAnsi" w:eastAsiaTheme="minorEastAsia" w:hAnsiTheme="majorHAnsi" w:cstheme="majorHAnsi"/>
          <w:iCs/>
          <w:color w:val="1F497D" w:themeColor="text2"/>
          <w:sz w:val="16"/>
          <w:szCs w:val="18"/>
        </w:rPr>
        <w:t xml:space="preserve"> being “needs attention” and </w:t>
      </w:r>
      <w:r w:rsidRPr="009E5C82">
        <w:rPr>
          <w:rFonts w:asciiTheme="majorHAnsi" w:eastAsiaTheme="minorEastAsia" w:hAnsiTheme="majorHAnsi" w:cstheme="majorHAnsi"/>
          <w:iCs/>
          <w:noProof/>
          <w:color w:val="1F497D" w:themeColor="text2"/>
          <w:sz w:val="16"/>
          <w:szCs w:val="18"/>
        </w:rPr>
        <w:t>9</w:t>
      </w:r>
      <w:r w:rsidRPr="009E5C82">
        <w:rPr>
          <w:rFonts w:asciiTheme="majorHAnsi" w:eastAsiaTheme="minorEastAsia" w:hAnsiTheme="majorHAnsi" w:cstheme="majorHAnsi"/>
          <w:iCs/>
          <w:color w:val="1F497D" w:themeColor="text2"/>
          <w:sz w:val="16"/>
          <w:szCs w:val="18"/>
        </w:rPr>
        <w:t xml:space="preserve"> being “extremely competent.” For more information on these competencies, please visit </w:t>
      </w:r>
      <w:hyperlink r:id="rId7" w:history="1">
        <w:r w:rsidRPr="009E5C82">
          <w:rPr>
            <w:rFonts w:asciiTheme="majorHAnsi" w:eastAsiaTheme="minorEastAsia" w:hAnsiTheme="majorHAnsi" w:cstheme="majorHAnsi"/>
            <w:iCs/>
            <w:color w:val="0000FF" w:themeColor="hyperlink"/>
            <w:sz w:val="16"/>
            <w:szCs w:val="18"/>
            <w:u w:val="single"/>
          </w:rPr>
          <w:t>www.nationalpostdoc.org/competencies</w:t>
        </w:r>
      </w:hyperlink>
      <w:r w:rsidRPr="009E5C82">
        <w:rPr>
          <w:rFonts w:asciiTheme="majorHAnsi" w:eastAsiaTheme="minorEastAsia" w:hAnsiTheme="majorHAnsi" w:cstheme="majorHAnsi"/>
          <w:iCs/>
          <w:color w:val="1F497D" w:themeColor="text2"/>
          <w:sz w:val="16"/>
          <w:szCs w:val="18"/>
        </w:rPr>
        <w:t>.</w:t>
      </w:r>
    </w:p>
    <w:tbl>
      <w:tblPr>
        <w:tblStyle w:val="GridTable4-Accent51"/>
        <w:tblW w:w="10975" w:type="dxa"/>
        <w:tblLayout w:type="fixed"/>
        <w:tblLook w:val="04A0" w:firstRow="1" w:lastRow="0" w:firstColumn="1" w:lastColumn="0" w:noHBand="0" w:noVBand="1"/>
      </w:tblPr>
      <w:tblGrid>
        <w:gridCol w:w="6921"/>
        <w:gridCol w:w="353"/>
        <w:gridCol w:w="354"/>
        <w:gridCol w:w="354"/>
        <w:gridCol w:w="354"/>
        <w:gridCol w:w="354"/>
        <w:gridCol w:w="395"/>
        <w:gridCol w:w="398"/>
        <w:gridCol w:w="439"/>
        <w:gridCol w:w="434"/>
        <w:gridCol w:w="619"/>
      </w:tblGrid>
      <w:tr w:rsidR="00BC2957" w:rsidRPr="00BC2957" w14:paraId="6AB5A232" w14:textId="77777777" w:rsidTr="00BC295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1" w:type="dxa"/>
          </w:tcPr>
          <w:p w14:paraId="5E4127B7" w14:textId="77777777" w:rsidR="00BC2957" w:rsidRPr="00BC2957" w:rsidRDefault="00BC2957" w:rsidP="00BC2957">
            <w:pPr>
              <w:rPr>
                <w:rFonts w:asciiTheme="majorHAnsi" w:hAnsiTheme="majorHAnsi" w:cstheme="majorHAnsi"/>
                <w:sz w:val="18"/>
              </w:rPr>
            </w:pPr>
            <w:r w:rsidRPr="00BC2957">
              <w:rPr>
                <w:rFonts w:asciiTheme="majorHAnsi" w:hAnsiTheme="majorHAnsi" w:cstheme="majorHAnsi"/>
                <w:sz w:val="18"/>
              </w:rPr>
              <w:t>Competencies</w:t>
            </w:r>
          </w:p>
        </w:tc>
        <w:tc>
          <w:tcPr>
            <w:tcW w:w="353" w:type="dxa"/>
          </w:tcPr>
          <w:p w14:paraId="049D90CB" w14:textId="77777777" w:rsidR="00BC2957" w:rsidRPr="00BC2957" w:rsidRDefault="00BC2957" w:rsidP="00BC295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</w:rPr>
            </w:pPr>
            <w:r w:rsidRPr="00BC2957">
              <w:rPr>
                <w:rFonts w:asciiTheme="majorHAnsi" w:hAnsiTheme="majorHAnsi" w:cstheme="majorHAnsi"/>
                <w:sz w:val="18"/>
              </w:rPr>
              <w:t>1</w:t>
            </w:r>
          </w:p>
        </w:tc>
        <w:tc>
          <w:tcPr>
            <w:tcW w:w="354" w:type="dxa"/>
          </w:tcPr>
          <w:p w14:paraId="2BC87225" w14:textId="77777777" w:rsidR="00BC2957" w:rsidRPr="00BC2957" w:rsidRDefault="00BC2957" w:rsidP="00BC295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</w:rPr>
            </w:pPr>
            <w:r w:rsidRPr="00BC2957">
              <w:rPr>
                <w:rFonts w:asciiTheme="majorHAnsi" w:hAnsiTheme="majorHAnsi" w:cstheme="majorHAnsi"/>
                <w:sz w:val="18"/>
              </w:rPr>
              <w:t>2</w:t>
            </w:r>
          </w:p>
        </w:tc>
        <w:tc>
          <w:tcPr>
            <w:tcW w:w="354" w:type="dxa"/>
          </w:tcPr>
          <w:p w14:paraId="43CFCA56" w14:textId="77777777" w:rsidR="00BC2957" w:rsidRPr="00BC2957" w:rsidRDefault="00BC2957" w:rsidP="00BC295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</w:rPr>
            </w:pPr>
            <w:r w:rsidRPr="00BC2957">
              <w:rPr>
                <w:rFonts w:asciiTheme="majorHAnsi" w:hAnsiTheme="majorHAnsi" w:cstheme="majorHAnsi"/>
                <w:sz w:val="18"/>
              </w:rPr>
              <w:t>3</w:t>
            </w:r>
          </w:p>
        </w:tc>
        <w:tc>
          <w:tcPr>
            <w:tcW w:w="354" w:type="dxa"/>
          </w:tcPr>
          <w:p w14:paraId="1592175E" w14:textId="77777777" w:rsidR="00BC2957" w:rsidRPr="00BC2957" w:rsidRDefault="00BC2957" w:rsidP="00BC295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</w:rPr>
            </w:pPr>
            <w:r w:rsidRPr="00BC2957">
              <w:rPr>
                <w:rFonts w:asciiTheme="majorHAnsi" w:hAnsiTheme="majorHAnsi" w:cstheme="majorHAnsi"/>
                <w:sz w:val="18"/>
              </w:rPr>
              <w:t>4</w:t>
            </w:r>
          </w:p>
        </w:tc>
        <w:tc>
          <w:tcPr>
            <w:tcW w:w="354" w:type="dxa"/>
          </w:tcPr>
          <w:p w14:paraId="209727A0" w14:textId="77777777" w:rsidR="00BC2957" w:rsidRPr="00BC2957" w:rsidRDefault="00BC2957" w:rsidP="00BC295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</w:rPr>
            </w:pPr>
            <w:r w:rsidRPr="00BC2957">
              <w:rPr>
                <w:rFonts w:asciiTheme="majorHAnsi" w:hAnsiTheme="majorHAnsi" w:cstheme="majorHAnsi"/>
                <w:sz w:val="18"/>
              </w:rPr>
              <w:t>5</w:t>
            </w:r>
          </w:p>
        </w:tc>
        <w:tc>
          <w:tcPr>
            <w:tcW w:w="395" w:type="dxa"/>
          </w:tcPr>
          <w:p w14:paraId="61D7DA9F" w14:textId="77777777" w:rsidR="00BC2957" w:rsidRPr="00BC2957" w:rsidRDefault="00BC2957" w:rsidP="00BC295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</w:rPr>
            </w:pPr>
            <w:r w:rsidRPr="00BC2957">
              <w:rPr>
                <w:rFonts w:asciiTheme="majorHAnsi" w:hAnsiTheme="majorHAnsi" w:cstheme="majorHAnsi"/>
                <w:sz w:val="18"/>
              </w:rPr>
              <w:t>6</w:t>
            </w:r>
          </w:p>
        </w:tc>
        <w:tc>
          <w:tcPr>
            <w:tcW w:w="398" w:type="dxa"/>
          </w:tcPr>
          <w:p w14:paraId="30EAFA20" w14:textId="77777777" w:rsidR="00BC2957" w:rsidRPr="00BC2957" w:rsidRDefault="00BC2957" w:rsidP="00BC295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</w:rPr>
            </w:pPr>
            <w:r w:rsidRPr="00BC2957">
              <w:rPr>
                <w:rFonts w:asciiTheme="majorHAnsi" w:hAnsiTheme="majorHAnsi" w:cstheme="majorHAnsi"/>
                <w:sz w:val="18"/>
              </w:rPr>
              <w:t>7</w:t>
            </w:r>
          </w:p>
        </w:tc>
        <w:tc>
          <w:tcPr>
            <w:tcW w:w="439" w:type="dxa"/>
          </w:tcPr>
          <w:p w14:paraId="418A7AD6" w14:textId="77777777" w:rsidR="00BC2957" w:rsidRPr="00BC2957" w:rsidRDefault="00BC2957" w:rsidP="00BC295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</w:rPr>
            </w:pPr>
            <w:r w:rsidRPr="00BC2957">
              <w:rPr>
                <w:rFonts w:asciiTheme="majorHAnsi" w:hAnsiTheme="majorHAnsi" w:cstheme="majorHAnsi"/>
                <w:sz w:val="18"/>
              </w:rPr>
              <w:t>8</w:t>
            </w:r>
          </w:p>
        </w:tc>
        <w:tc>
          <w:tcPr>
            <w:tcW w:w="434" w:type="dxa"/>
          </w:tcPr>
          <w:p w14:paraId="78973C14" w14:textId="77777777" w:rsidR="00BC2957" w:rsidRPr="00BC2957" w:rsidRDefault="00BC2957" w:rsidP="00BC295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</w:rPr>
            </w:pPr>
            <w:r w:rsidRPr="00BC2957">
              <w:rPr>
                <w:rFonts w:asciiTheme="majorHAnsi" w:hAnsiTheme="majorHAnsi" w:cstheme="majorHAnsi"/>
                <w:sz w:val="18"/>
              </w:rPr>
              <w:t>9</w:t>
            </w:r>
          </w:p>
        </w:tc>
        <w:tc>
          <w:tcPr>
            <w:tcW w:w="619" w:type="dxa"/>
          </w:tcPr>
          <w:p w14:paraId="5CE8D163" w14:textId="77777777" w:rsidR="00BC2957" w:rsidRPr="00BC2957" w:rsidRDefault="00BC2957" w:rsidP="00BC295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</w:rPr>
            </w:pPr>
            <w:r w:rsidRPr="00BC2957">
              <w:rPr>
                <w:rFonts w:asciiTheme="majorHAnsi" w:hAnsiTheme="majorHAnsi" w:cstheme="majorHAnsi"/>
                <w:sz w:val="18"/>
              </w:rPr>
              <w:t>n/a</w:t>
            </w:r>
          </w:p>
        </w:tc>
      </w:tr>
      <w:tr w:rsidR="00BC2957" w:rsidRPr="00BC2957" w14:paraId="756CE84C" w14:textId="77777777" w:rsidTr="00BC29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1" w:type="dxa"/>
          </w:tcPr>
          <w:p w14:paraId="551C5332" w14:textId="77777777" w:rsidR="00BC2957" w:rsidRPr="00BC2957" w:rsidRDefault="00BC2957" w:rsidP="00BC2957">
            <w:pPr>
              <w:numPr>
                <w:ilvl w:val="0"/>
                <w:numId w:val="1"/>
              </w:numPr>
              <w:contextualSpacing/>
              <w:rPr>
                <w:rFonts w:asciiTheme="majorHAnsi" w:hAnsiTheme="majorHAnsi" w:cstheme="majorHAnsi"/>
                <w:sz w:val="18"/>
              </w:rPr>
            </w:pPr>
            <w:r w:rsidRPr="00BC2957">
              <w:rPr>
                <w:rFonts w:asciiTheme="majorHAnsi" w:hAnsiTheme="majorHAnsi" w:cstheme="majorHAnsi"/>
                <w:sz w:val="18"/>
              </w:rPr>
              <w:t>Discipline-specific conceptual knowledge</w:t>
            </w:r>
          </w:p>
        </w:tc>
        <w:tc>
          <w:tcPr>
            <w:tcW w:w="353" w:type="dxa"/>
          </w:tcPr>
          <w:p w14:paraId="3AB088BF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217ACA3A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7EACC771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456C38FB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63D2C3A2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5" w:type="dxa"/>
          </w:tcPr>
          <w:p w14:paraId="27A7FE83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8" w:type="dxa"/>
          </w:tcPr>
          <w:p w14:paraId="72DBA734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9" w:type="dxa"/>
          </w:tcPr>
          <w:p w14:paraId="6FAA57E5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4" w:type="dxa"/>
          </w:tcPr>
          <w:p w14:paraId="74FADC82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619" w:type="dxa"/>
          </w:tcPr>
          <w:p w14:paraId="56EA4BDB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</w:tr>
      <w:tr w:rsidR="00BC2957" w:rsidRPr="00BC2957" w14:paraId="0C98F613" w14:textId="77777777" w:rsidTr="00BC29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1" w:type="dxa"/>
          </w:tcPr>
          <w:p w14:paraId="6E18A058" w14:textId="77777777" w:rsidR="00BC2957" w:rsidRPr="00BC2957" w:rsidRDefault="00BC2957" w:rsidP="00BC2957">
            <w:pPr>
              <w:ind w:left="720"/>
              <w:rPr>
                <w:rFonts w:asciiTheme="majorHAnsi" w:hAnsiTheme="majorHAnsi" w:cstheme="majorHAnsi"/>
                <w:sz w:val="18"/>
              </w:rPr>
            </w:pPr>
            <w:r w:rsidRPr="00BC2957">
              <w:rPr>
                <w:rFonts w:asciiTheme="majorHAnsi" w:hAnsiTheme="majorHAnsi" w:cstheme="majorHAnsi"/>
                <w:sz w:val="18"/>
              </w:rPr>
              <w:t>Analytical Approach to Defining Scientific Questions</w:t>
            </w:r>
          </w:p>
        </w:tc>
        <w:tc>
          <w:tcPr>
            <w:tcW w:w="353" w:type="dxa"/>
          </w:tcPr>
          <w:p w14:paraId="41CC502C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562C79BB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0346DB4C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50579659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4B2FC6D3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5" w:type="dxa"/>
          </w:tcPr>
          <w:p w14:paraId="02EB6C1D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8" w:type="dxa"/>
          </w:tcPr>
          <w:p w14:paraId="1C9F57C0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9" w:type="dxa"/>
          </w:tcPr>
          <w:p w14:paraId="27F6119B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4" w:type="dxa"/>
          </w:tcPr>
          <w:p w14:paraId="260E4246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619" w:type="dxa"/>
          </w:tcPr>
          <w:p w14:paraId="0C113E8A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</w:tr>
      <w:tr w:rsidR="00BC2957" w:rsidRPr="00BC2957" w14:paraId="72299334" w14:textId="77777777" w:rsidTr="00BC29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1" w:type="dxa"/>
          </w:tcPr>
          <w:p w14:paraId="6324E462" w14:textId="77777777" w:rsidR="00BC2957" w:rsidRPr="00BC2957" w:rsidRDefault="00BC2957" w:rsidP="00BC2957">
            <w:pPr>
              <w:ind w:left="720"/>
              <w:rPr>
                <w:rFonts w:asciiTheme="majorHAnsi" w:hAnsiTheme="majorHAnsi" w:cstheme="majorHAnsi"/>
                <w:sz w:val="18"/>
              </w:rPr>
            </w:pPr>
            <w:r w:rsidRPr="00BC2957">
              <w:rPr>
                <w:rFonts w:asciiTheme="majorHAnsi" w:hAnsiTheme="majorHAnsi" w:cstheme="majorHAnsi"/>
                <w:sz w:val="18"/>
              </w:rPr>
              <w:t>Design of Scientifically Testable Hypotheses</w:t>
            </w:r>
          </w:p>
        </w:tc>
        <w:tc>
          <w:tcPr>
            <w:tcW w:w="353" w:type="dxa"/>
          </w:tcPr>
          <w:p w14:paraId="195A6742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3C3818C8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4F1B8746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6E21615E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11A1444B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5" w:type="dxa"/>
          </w:tcPr>
          <w:p w14:paraId="72C5AF82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8" w:type="dxa"/>
          </w:tcPr>
          <w:p w14:paraId="24EB0C42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9" w:type="dxa"/>
          </w:tcPr>
          <w:p w14:paraId="68420788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4" w:type="dxa"/>
          </w:tcPr>
          <w:p w14:paraId="4827D827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619" w:type="dxa"/>
          </w:tcPr>
          <w:p w14:paraId="3B9C31A6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</w:tr>
      <w:tr w:rsidR="00BC2957" w:rsidRPr="00BC2957" w14:paraId="1CF9C6E8" w14:textId="77777777" w:rsidTr="00BC29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1" w:type="dxa"/>
          </w:tcPr>
          <w:p w14:paraId="4001334B" w14:textId="77777777" w:rsidR="00BC2957" w:rsidRPr="00BC2957" w:rsidRDefault="00BC2957" w:rsidP="00BC2957">
            <w:pPr>
              <w:ind w:left="720"/>
              <w:rPr>
                <w:rFonts w:asciiTheme="majorHAnsi" w:hAnsiTheme="majorHAnsi" w:cstheme="majorHAnsi"/>
                <w:sz w:val="18"/>
              </w:rPr>
            </w:pPr>
            <w:r w:rsidRPr="00BC2957">
              <w:rPr>
                <w:rFonts w:asciiTheme="majorHAnsi" w:hAnsiTheme="majorHAnsi" w:cstheme="majorHAnsi"/>
                <w:sz w:val="18"/>
              </w:rPr>
              <w:t>Ability to learn complex new subjects quickly</w:t>
            </w:r>
          </w:p>
        </w:tc>
        <w:tc>
          <w:tcPr>
            <w:tcW w:w="353" w:type="dxa"/>
          </w:tcPr>
          <w:p w14:paraId="09199266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351217D7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12296335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58CFA266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3095FB19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5" w:type="dxa"/>
          </w:tcPr>
          <w:p w14:paraId="04CEB1F9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8" w:type="dxa"/>
          </w:tcPr>
          <w:p w14:paraId="088E404D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9" w:type="dxa"/>
          </w:tcPr>
          <w:p w14:paraId="54458F35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4" w:type="dxa"/>
          </w:tcPr>
          <w:p w14:paraId="0B93B7CD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619" w:type="dxa"/>
          </w:tcPr>
          <w:p w14:paraId="3CFEFB41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</w:tr>
      <w:tr w:rsidR="00BC2957" w:rsidRPr="00BC2957" w14:paraId="5B1A83B3" w14:textId="77777777" w:rsidTr="00BC29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1" w:type="dxa"/>
          </w:tcPr>
          <w:p w14:paraId="3550610A" w14:textId="77777777" w:rsidR="00BC2957" w:rsidRPr="00BC2957" w:rsidRDefault="00BC2957" w:rsidP="00BC2957">
            <w:pPr>
              <w:ind w:left="720"/>
              <w:rPr>
                <w:rFonts w:asciiTheme="majorHAnsi" w:hAnsiTheme="majorHAnsi" w:cstheme="majorHAnsi"/>
                <w:sz w:val="18"/>
              </w:rPr>
            </w:pPr>
            <w:r w:rsidRPr="00BC2957">
              <w:rPr>
                <w:rFonts w:asciiTheme="majorHAnsi" w:hAnsiTheme="majorHAnsi" w:cstheme="majorHAnsi"/>
                <w:sz w:val="18"/>
              </w:rPr>
              <w:t>Interpretation and Analysis of Data</w:t>
            </w:r>
          </w:p>
        </w:tc>
        <w:tc>
          <w:tcPr>
            <w:tcW w:w="353" w:type="dxa"/>
          </w:tcPr>
          <w:p w14:paraId="67A77D4B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1F7E9D16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575D0B9D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27936FD6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5E362A80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5" w:type="dxa"/>
          </w:tcPr>
          <w:p w14:paraId="5F094E75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8" w:type="dxa"/>
          </w:tcPr>
          <w:p w14:paraId="0313D62B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9" w:type="dxa"/>
          </w:tcPr>
          <w:p w14:paraId="2B0BE62C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4" w:type="dxa"/>
          </w:tcPr>
          <w:p w14:paraId="0289E275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619" w:type="dxa"/>
          </w:tcPr>
          <w:p w14:paraId="7EC15D05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</w:tr>
      <w:tr w:rsidR="00BC2957" w:rsidRPr="00BC2957" w14:paraId="681ACE33" w14:textId="77777777" w:rsidTr="00BC29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1" w:type="dxa"/>
          </w:tcPr>
          <w:p w14:paraId="233B56C0" w14:textId="77777777" w:rsidR="00BC2957" w:rsidRPr="00BC2957" w:rsidRDefault="00BC2957" w:rsidP="00BC2957">
            <w:pPr>
              <w:ind w:left="720"/>
              <w:rPr>
                <w:rFonts w:asciiTheme="majorHAnsi" w:hAnsiTheme="majorHAnsi" w:cstheme="majorHAnsi"/>
                <w:sz w:val="18"/>
              </w:rPr>
            </w:pPr>
            <w:r w:rsidRPr="00BC2957">
              <w:rPr>
                <w:rFonts w:asciiTheme="majorHAnsi" w:hAnsiTheme="majorHAnsi" w:cstheme="majorHAnsi"/>
                <w:sz w:val="18"/>
              </w:rPr>
              <w:t>Critical Thinking</w:t>
            </w:r>
          </w:p>
        </w:tc>
        <w:tc>
          <w:tcPr>
            <w:tcW w:w="353" w:type="dxa"/>
          </w:tcPr>
          <w:p w14:paraId="367BCCBB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4669F8A0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6A73F208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7D1909EC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449EADF4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5" w:type="dxa"/>
          </w:tcPr>
          <w:p w14:paraId="16843000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8" w:type="dxa"/>
          </w:tcPr>
          <w:p w14:paraId="683238FA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9" w:type="dxa"/>
          </w:tcPr>
          <w:p w14:paraId="69C0CBE0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4" w:type="dxa"/>
          </w:tcPr>
          <w:p w14:paraId="245A3049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619" w:type="dxa"/>
          </w:tcPr>
          <w:p w14:paraId="32FB272E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</w:tr>
      <w:tr w:rsidR="00BC2957" w:rsidRPr="00BC2957" w14:paraId="6ED90840" w14:textId="77777777" w:rsidTr="00BC29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1" w:type="dxa"/>
          </w:tcPr>
          <w:p w14:paraId="67656719" w14:textId="77777777" w:rsidR="00BC2957" w:rsidRPr="00BC2957" w:rsidRDefault="00BC2957" w:rsidP="00BC2957">
            <w:pPr>
              <w:numPr>
                <w:ilvl w:val="0"/>
                <w:numId w:val="1"/>
              </w:numPr>
              <w:contextualSpacing/>
              <w:rPr>
                <w:rFonts w:asciiTheme="majorHAnsi" w:hAnsiTheme="majorHAnsi" w:cstheme="majorHAnsi"/>
                <w:sz w:val="18"/>
              </w:rPr>
            </w:pPr>
            <w:r w:rsidRPr="00BC2957">
              <w:rPr>
                <w:rFonts w:asciiTheme="majorHAnsi" w:hAnsiTheme="majorHAnsi" w:cstheme="majorHAnsi"/>
                <w:sz w:val="18"/>
              </w:rPr>
              <w:t>Professional/Research Skill Development</w:t>
            </w:r>
          </w:p>
        </w:tc>
        <w:tc>
          <w:tcPr>
            <w:tcW w:w="353" w:type="dxa"/>
          </w:tcPr>
          <w:p w14:paraId="38310B7D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4C929958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2F11A421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52D253B0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69E16EA3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5" w:type="dxa"/>
          </w:tcPr>
          <w:p w14:paraId="085E4C0B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8" w:type="dxa"/>
          </w:tcPr>
          <w:p w14:paraId="2497F9E5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9" w:type="dxa"/>
          </w:tcPr>
          <w:p w14:paraId="755A8CFF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4" w:type="dxa"/>
          </w:tcPr>
          <w:p w14:paraId="2DE0056E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619" w:type="dxa"/>
          </w:tcPr>
          <w:p w14:paraId="063D0AEE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</w:tr>
      <w:tr w:rsidR="00BC2957" w:rsidRPr="00BC2957" w14:paraId="41BC31E0" w14:textId="77777777" w:rsidTr="00BC29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1" w:type="dxa"/>
          </w:tcPr>
          <w:p w14:paraId="171E7D82" w14:textId="77777777" w:rsidR="00BC2957" w:rsidRPr="00BC2957" w:rsidRDefault="00BC2957" w:rsidP="00BC2957">
            <w:pPr>
              <w:ind w:left="720"/>
              <w:rPr>
                <w:rFonts w:asciiTheme="majorHAnsi" w:hAnsiTheme="majorHAnsi" w:cstheme="majorHAnsi"/>
                <w:sz w:val="18"/>
              </w:rPr>
            </w:pPr>
            <w:r w:rsidRPr="00BC2957">
              <w:rPr>
                <w:rFonts w:asciiTheme="majorHAnsi" w:hAnsiTheme="majorHAnsi" w:cstheme="majorHAnsi"/>
                <w:sz w:val="18"/>
              </w:rPr>
              <w:t>Literature Search Strategies and Effective Interpretation</w:t>
            </w:r>
          </w:p>
        </w:tc>
        <w:tc>
          <w:tcPr>
            <w:tcW w:w="353" w:type="dxa"/>
          </w:tcPr>
          <w:p w14:paraId="07C19A41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294761AB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327A9D7C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24F87903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6B472F32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5" w:type="dxa"/>
          </w:tcPr>
          <w:p w14:paraId="24EA7977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8" w:type="dxa"/>
          </w:tcPr>
          <w:p w14:paraId="52429E13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9" w:type="dxa"/>
          </w:tcPr>
          <w:p w14:paraId="60B7228E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4" w:type="dxa"/>
          </w:tcPr>
          <w:p w14:paraId="6CB591C0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619" w:type="dxa"/>
          </w:tcPr>
          <w:p w14:paraId="0CA56FBC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</w:tr>
      <w:tr w:rsidR="00BC2957" w:rsidRPr="00BC2957" w14:paraId="61518201" w14:textId="77777777" w:rsidTr="00BC29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1" w:type="dxa"/>
          </w:tcPr>
          <w:p w14:paraId="6BD22927" w14:textId="77777777" w:rsidR="00BC2957" w:rsidRPr="00BC2957" w:rsidRDefault="00BC2957" w:rsidP="00BC2957">
            <w:pPr>
              <w:ind w:left="720"/>
              <w:rPr>
                <w:rFonts w:asciiTheme="majorHAnsi" w:hAnsiTheme="majorHAnsi" w:cstheme="majorHAnsi"/>
                <w:sz w:val="18"/>
              </w:rPr>
            </w:pPr>
            <w:r w:rsidRPr="00BC2957">
              <w:rPr>
                <w:rFonts w:asciiTheme="majorHAnsi" w:hAnsiTheme="majorHAnsi" w:cstheme="majorHAnsi"/>
                <w:sz w:val="18"/>
              </w:rPr>
              <w:t>Experimental Design</w:t>
            </w:r>
          </w:p>
        </w:tc>
        <w:tc>
          <w:tcPr>
            <w:tcW w:w="353" w:type="dxa"/>
          </w:tcPr>
          <w:p w14:paraId="7881A1A5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2023271D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7FA033DC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3FF28532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55EC95D2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5" w:type="dxa"/>
          </w:tcPr>
          <w:p w14:paraId="703C7E24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8" w:type="dxa"/>
          </w:tcPr>
          <w:p w14:paraId="5BC017A6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9" w:type="dxa"/>
          </w:tcPr>
          <w:p w14:paraId="73581CC9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4" w:type="dxa"/>
          </w:tcPr>
          <w:p w14:paraId="165530ED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619" w:type="dxa"/>
          </w:tcPr>
          <w:p w14:paraId="5D42A8C5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</w:tr>
      <w:tr w:rsidR="00BC2957" w:rsidRPr="00BC2957" w14:paraId="010B2446" w14:textId="77777777" w:rsidTr="00BC29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1" w:type="dxa"/>
          </w:tcPr>
          <w:p w14:paraId="0EF5448C" w14:textId="77777777" w:rsidR="00BC2957" w:rsidRPr="00BC2957" w:rsidRDefault="00BC2957" w:rsidP="00BC2957">
            <w:pPr>
              <w:ind w:left="720"/>
              <w:rPr>
                <w:rFonts w:asciiTheme="majorHAnsi" w:hAnsiTheme="majorHAnsi" w:cstheme="majorHAnsi"/>
                <w:sz w:val="18"/>
              </w:rPr>
            </w:pPr>
            <w:r w:rsidRPr="00BC2957">
              <w:rPr>
                <w:rFonts w:asciiTheme="majorHAnsi" w:hAnsiTheme="majorHAnsi" w:cstheme="majorHAnsi"/>
                <w:sz w:val="18"/>
              </w:rPr>
              <w:t>Statistical Analysis</w:t>
            </w:r>
          </w:p>
        </w:tc>
        <w:tc>
          <w:tcPr>
            <w:tcW w:w="353" w:type="dxa"/>
          </w:tcPr>
          <w:p w14:paraId="72535CB6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0318B89E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666F3AAC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542AB7F2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05DF9922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5" w:type="dxa"/>
          </w:tcPr>
          <w:p w14:paraId="6E025523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8" w:type="dxa"/>
          </w:tcPr>
          <w:p w14:paraId="6A890ADC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9" w:type="dxa"/>
          </w:tcPr>
          <w:p w14:paraId="26729089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4" w:type="dxa"/>
          </w:tcPr>
          <w:p w14:paraId="141F9FDB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619" w:type="dxa"/>
          </w:tcPr>
          <w:p w14:paraId="1C443DFF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</w:tr>
      <w:tr w:rsidR="00BC2957" w:rsidRPr="00BC2957" w14:paraId="51875104" w14:textId="77777777" w:rsidTr="00BC29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1" w:type="dxa"/>
          </w:tcPr>
          <w:p w14:paraId="237B5398" w14:textId="77777777" w:rsidR="00BC2957" w:rsidRPr="00BC2957" w:rsidRDefault="00BC2957" w:rsidP="00BC2957">
            <w:pPr>
              <w:ind w:left="720"/>
              <w:rPr>
                <w:rFonts w:asciiTheme="majorHAnsi" w:hAnsiTheme="majorHAnsi" w:cstheme="majorHAnsi"/>
                <w:sz w:val="18"/>
              </w:rPr>
            </w:pPr>
            <w:r w:rsidRPr="00BC2957">
              <w:rPr>
                <w:rFonts w:asciiTheme="majorHAnsi" w:hAnsiTheme="majorHAnsi" w:cstheme="majorHAnsi"/>
                <w:sz w:val="18"/>
              </w:rPr>
              <w:t>Data Analysis and Interpretation</w:t>
            </w:r>
          </w:p>
        </w:tc>
        <w:tc>
          <w:tcPr>
            <w:tcW w:w="353" w:type="dxa"/>
          </w:tcPr>
          <w:p w14:paraId="4D42B09B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127E0D1B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08C97810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340FBA95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5A75A584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5" w:type="dxa"/>
          </w:tcPr>
          <w:p w14:paraId="6E5BAC6A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8" w:type="dxa"/>
          </w:tcPr>
          <w:p w14:paraId="4DF25B30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9" w:type="dxa"/>
          </w:tcPr>
          <w:p w14:paraId="65A123DE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4" w:type="dxa"/>
          </w:tcPr>
          <w:p w14:paraId="71E9D6E9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619" w:type="dxa"/>
          </w:tcPr>
          <w:p w14:paraId="32E68BA0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</w:tr>
      <w:tr w:rsidR="00BC2957" w:rsidRPr="00BC2957" w14:paraId="3DDF1D91" w14:textId="77777777" w:rsidTr="00BC29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1" w:type="dxa"/>
          </w:tcPr>
          <w:p w14:paraId="4F3BE2C4" w14:textId="77777777" w:rsidR="00BC2957" w:rsidRPr="00BC2957" w:rsidRDefault="00BC2957" w:rsidP="00BC2957">
            <w:pPr>
              <w:ind w:left="720"/>
              <w:rPr>
                <w:rFonts w:asciiTheme="majorHAnsi" w:hAnsiTheme="majorHAnsi" w:cstheme="majorHAnsi"/>
                <w:sz w:val="18"/>
              </w:rPr>
            </w:pPr>
            <w:r w:rsidRPr="00BC2957">
              <w:rPr>
                <w:rFonts w:asciiTheme="majorHAnsi" w:hAnsiTheme="majorHAnsi" w:cstheme="majorHAnsi"/>
                <w:sz w:val="18"/>
              </w:rPr>
              <w:t>Knowledge of Good Laboratory Practices</w:t>
            </w:r>
          </w:p>
        </w:tc>
        <w:tc>
          <w:tcPr>
            <w:tcW w:w="353" w:type="dxa"/>
          </w:tcPr>
          <w:p w14:paraId="47774AA6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4677AD27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783A8BC1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79105C1A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03AA4E5B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5" w:type="dxa"/>
          </w:tcPr>
          <w:p w14:paraId="378CA4BE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8" w:type="dxa"/>
          </w:tcPr>
          <w:p w14:paraId="2998E2E5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9" w:type="dxa"/>
          </w:tcPr>
          <w:p w14:paraId="694524CF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4" w:type="dxa"/>
          </w:tcPr>
          <w:p w14:paraId="1CA20D31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619" w:type="dxa"/>
          </w:tcPr>
          <w:p w14:paraId="0FE0CB2C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</w:tr>
      <w:tr w:rsidR="00BC2957" w:rsidRPr="00BC2957" w14:paraId="77D34F76" w14:textId="77777777" w:rsidTr="00BC29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1" w:type="dxa"/>
          </w:tcPr>
          <w:p w14:paraId="337E2190" w14:textId="77777777" w:rsidR="00BC2957" w:rsidRPr="00BC2957" w:rsidRDefault="00BC2957" w:rsidP="00BC2957">
            <w:pPr>
              <w:ind w:left="720"/>
              <w:rPr>
                <w:rFonts w:asciiTheme="majorHAnsi" w:hAnsiTheme="majorHAnsi" w:cstheme="majorHAnsi"/>
                <w:sz w:val="18"/>
              </w:rPr>
            </w:pPr>
            <w:r w:rsidRPr="00BC2957">
              <w:rPr>
                <w:rFonts w:asciiTheme="majorHAnsi" w:hAnsiTheme="majorHAnsi" w:cstheme="majorHAnsi"/>
                <w:sz w:val="18"/>
              </w:rPr>
              <w:t>Knowledge of Regulatory Policies</w:t>
            </w:r>
          </w:p>
        </w:tc>
        <w:tc>
          <w:tcPr>
            <w:tcW w:w="353" w:type="dxa"/>
          </w:tcPr>
          <w:p w14:paraId="08DA5BA5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3BFA839C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1497DA21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2097F164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00145529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5" w:type="dxa"/>
          </w:tcPr>
          <w:p w14:paraId="2713B27B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8" w:type="dxa"/>
          </w:tcPr>
          <w:p w14:paraId="39B2CF15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9" w:type="dxa"/>
          </w:tcPr>
          <w:p w14:paraId="1BBF3B2A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4" w:type="dxa"/>
          </w:tcPr>
          <w:p w14:paraId="124D6844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619" w:type="dxa"/>
          </w:tcPr>
          <w:p w14:paraId="3EA5C069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</w:tr>
      <w:tr w:rsidR="00BC2957" w:rsidRPr="00BC2957" w14:paraId="7AD73ECF" w14:textId="77777777" w:rsidTr="00BC29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1" w:type="dxa"/>
          </w:tcPr>
          <w:p w14:paraId="009C6179" w14:textId="77777777" w:rsidR="00BC2957" w:rsidRPr="00BC2957" w:rsidRDefault="00BC2957" w:rsidP="00BC2957">
            <w:pPr>
              <w:ind w:left="720"/>
              <w:rPr>
                <w:rFonts w:asciiTheme="majorHAnsi" w:hAnsiTheme="majorHAnsi" w:cstheme="majorHAnsi"/>
                <w:sz w:val="18"/>
              </w:rPr>
            </w:pPr>
            <w:proofErr w:type="gramStart"/>
            <w:r w:rsidRPr="00BC2957">
              <w:rPr>
                <w:rFonts w:asciiTheme="majorHAnsi" w:hAnsiTheme="majorHAnsi" w:cstheme="majorHAnsi"/>
                <w:sz w:val="18"/>
              </w:rPr>
              <w:t>Problem  Solving</w:t>
            </w:r>
            <w:proofErr w:type="gramEnd"/>
            <w:r w:rsidRPr="00BC2957">
              <w:rPr>
                <w:rFonts w:asciiTheme="majorHAnsi" w:hAnsiTheme="majorHAnsi" w:cstheme="majorHAnsi"/>
                <w:sz w:val="18"/>
              </w:rPr>
              <w:t xml:space="preserve"> and Troubleshooting/Providing Solutions</w:t>
            </w:r>
          </w:p>
        </w:tc>
        <w:tc>
          <w:tcPr>
            <w:tcW w:w="353" w:type="dxa"/>
          </w:tcPr>
          <w:p w14:paraId="0A541F53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584267C1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069329BA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56B46ED4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630CA5F0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5" w:type="dxa"/>
          </w:tcPr>
          <w:p w14:paraId="7746C9BE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8" w:type="dxa"/>
          </w:tcPr>
          <w:p w14:paraId="71B66AE4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9" w:type="dxa"/>
          </w:tcPr>
          <w:p w14:paraId="7E2FAA2E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4" w:type="dxa"/>
          </w:tcPr>
          <w:p w14:paraId="05A0A292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619" w:type="dxa"/>
          </w:tcPr>
          <w:p w14:paraId="7E897841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</w:tr>
      <w:tr w:rsidR="00BC2957" w:rsidRPr="00BC2957" w14:paraId="685A570C" w14:textId="77777777" w:rsidTr="00BC29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1" w:type="dxa"/>
          </w:tcPr>
          <w:p w14:paraId="2E918C4D" w14:textId="77777777" w:rsidR="00BC2957" w:rsidRPr="00BC2957" w:rsidRDefault="00BC2957" w:rsidP="00BC2957">
            <w:pPr>
              <w:ind w:left="720"/>
              <w:rPr>
                <w:rFonts w:asciiTheme="majorHAnsi" w:hAnsiTheme="majorHAnsi" w:cstheme="majorHAnsi"/>
                <w:sz w:val="18"/>
              </w:rPr>
            </w:pPr>
            <w:r w:rsidRPr="00BC2957">
              <w:rPr>
                <w:rFonts w:asciiTheme="majorHAnsi" w:hAnsiTheme="majorHAnsi" w:cstheme="majorHAnsi"/>
                <w:sz w:val="18"/>
              </w:rPr>
              <w:t>Principles of the Peer Review Process</w:t>
            </w:r>
          </w:p>
        </w:tc>
        <w:tc>
          <w:tcPr>
            <w:tcW w:w="353" w:type="dxa"/>
          </w:tcPr>
          <w:p w14:paraId="20C03E9D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0A2EE24F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43AC98F0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4F73F76B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2EE7A19C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5" w:type="dxa"/>
          </w:tcPr>
          <w:p w14:paraId="072F9A11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8" w:type="dxa"/>
          </w:tcPr>
          <w:p w14:paraId="48364116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9" w:type="dxa"/>
          </w:tcPr>
          <w:p w14:paraId="646BCAB2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4" w:type="dxa"/>
          </w:tcPr>
          <w:p w14:paraId="164C0979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619" w:type="dxa"/>
          </w:tcPr>
          <w:p w14:paraId="7E1435A1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</w:tr>
      <w:tr w:rsidR="00BC2957" w:rsidRPr="00BC2957" w14:paraId="2E9DC26C" w14:textId="77777777" w:rsidTr="00BC29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1" w:type="dxa"/>
          </w:tcPr>
          <w:p w14:paraId="6CCA6769" w14:textId="77777777" w:rsidR="00BC2957" w:rsidRPr="00BC2957" w:rsidRDefault="00BC2957" w:rsidP="00BC2957">
            <w:pPr>
              <w:numPr>
                <w:ilvl w:val="0"/>
                <w:numId w:val="1"/>
              </w:numPr>
              <w:contextualSpacing/>
              <w:rPr>
                <w:rFonts w:asciiTheme="majorHAnsi" w:hAnsiTheme="majorHAnsi" w:cstheme="majorHAnsi"/>
                <w:sz w:val="18"/>
              </w:rPr>
            </w:pPr>
            <w:r w:rsidRPr="00BC2957">
              <w:rPr>
                <w:rFonts w:asciiTheme="majorHAnsi" w:hAnsiTheme="majorHAnsi" w:cstheme="majorHAnsi"/>
                <w:sz w:val="18"/>
              </w:rPr>
              <w:t>Communication Skills</w:t>
            </w:r>
          </w:p>
        </w:tc>
        <w:tc>
          <w:tcPr>
            <w:tcW w:w="353" w:type="dxa"/>
          </w:tcPr>
          <w:p w14:paraId="2BEE113F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67185927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2C212102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0DFC1C87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1BDF0F82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5" w:type="dxa"/>
          </w:tcPr>
          <w:p w14:paraId="5762A4FF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8" w:type="dxa"/>
          </w:tcPr>
          <w:p w14:paraId="7E60C25E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9" w:type="dxa"/>
          </w:tcPr>
          <w:p w14:paraId="610D9A64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4" w:type="dxa"/>
          </w:tcPr>
          <w:p w14:paraId="61E8CD1C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619" w:type="dxa"/>
          </w:tcPr>
          <w:p w14:paraId="3B11A2C2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</w:tr>
      <w:tr w:rsidR="00BC2957" w:rsidRPr="00BC2957" w14:paraId="198CA725" w14:textId="77777777" w:rsidTr="00BC29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1" w:type="dxa"/>
          </w:tcPr>
          <w:p w14:paraId="753869D2" w14:textId="77777777" w:rsidR="00BC2957" w:rsidRPr="00BC2957" w:rsidRDefault="00BC2957" w:rsidP="00BC2957">
            <w:pPr>
              <w:ind w:left="720"/>
              <w:rPr>
                <w:rFonts w:asciiTheme="majorHAnsi" w:hAnsiTheme="majorHAnsi" w:cstheme="majorHAnsi"/>
                <w:sz w:val="18"/>
              </w:rPr>
            </w:pPr>
            <w:r w:rsidRPr="00BC2957">
              <w:rPr>
                <w:rFonts w:asciiTheme="majorHAnsi" w:hAnsiTheme="majorHAnsi" w:cstheme="majorHAnsi"/>
                <w:sz w:val="18"/>
              </w:rPr>
              <w:t>Written Presentations</w:t>
            </w:r>
          </w:p>
        </w:tc>
        <w:tc>
          <w:tcPr>
            <w:tcW w:w="353" w:type="dxa"/>
          </w:tcPr>
          <w:p w14:paraId="10408D29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177418B7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5BE4EE82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789EDCBF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01877E55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5" w:type="dxa"/>
          </w:tcPr>
          <w:p w14:paraId="46062891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8" w:type="dxa"/>
          </w:tcPr>
          <w:p w14:paraId="754F2A86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9" w:type="dxa"/>
          </w:tcPr>
          <w:p w14:paraId="791F58E7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4" w:type="dxa"/>
          </w:tcPr>
          <w:p w14:paraId="42A28A6E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619" w:type="dxa"/>
          </w:tcPr>
          <w:p w14:paraId="70A5892E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</w:tr>
      <w:tr w:rsidR="00BC2957" w:rsidRPr="00BC2957" w14:paraId="0DCDAA1C" w14:textId="77777777" w:rsidTr="00BC29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1" w:type="dxa"/>
          </w:tcPr>
          <w:p w14:paraId="43F4EC9D" w14:textId="77777777" w:rsidR="00BC2957" w:rsidRPr="00BC2957" w:rsidRDefault="00BC2957" w:rsidP="00BC2957">
            <w:pPr>
              <w:ind w:left="720"/>
              <w:rPr>
                <w:rFonts w:asciiTheme="majorHAnsi" w:hAnsiTheme="majorHAnsi" w:cstheme="majorHAnsi"/>
                <w:sz w:val="18"/>
              </w:rPr>
            </w:pPr>
            <w:r w:rsidRPr="00BC2957">
              <w:rPr>
                <w:rFonts w:asciiTheme="majorHAnsi" w:hAnsiTheme="majorHAnsi" w:cstheme="majorHAnsi"/>
                <w:sz w:val="18"/>
              </w:rPr>
              <w:t>Oral Presentations</w:t>
            </w:r>
          </w:p>
        </w:tc>
        <w:tc>
          <w:tcPr>
            <w:tcW w:w="353" w:type="dxa"/>
          </w:tcPr>
          <w:p w14:paraId="26262964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210E9974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4821AC7D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4EE31DD6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79FC8031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5" w:type="dxa"/>
          </w:tcPr>
          <w:p w14:paraId="66CED5C1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8" w:type="dxa"/>
          </w:tcPr>
          <w:p w14:paraId="27EB33FE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9" w:type="dxa"/>
          </w:tcPr>
          <w:p w14:paraId="053659D0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4" w:type="dxa"/>
          </w:tcPr>
          <w:p w14:paraId="11203F6E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619" w:type="dxa"/>
          </w:tcPr>
          <w:p w14:paraId="1D2E21A6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</w:tr>
      <w:tr w:rsidR="00BC2957" w:rsidRPr="00BC2957" w14:paraId="28250D95" w14:textId="77777777" w:rsidTr="00BC29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1" w:type="dxa"/>
          </w:tcPr>
          <w:p w14:paraId="2603AE9E" w14:textId="77777777" w:rsidR="00BC2957" w:rsidRPr="00BC2957" w:rsidRDefault="00BC2957" w:rsidP="00BC2957">
            <w:pPr>
              <w:ind w:left="720"/>
              <w:rPr>
                <w:rFonts w:asciiTheme="majorHAnsi" w:hAnsiTheme="majorHAnsi" w:cstheme="majorHAnsi"/>
                <w:sz w:val="18"/>
              </w:rPr>
            </w:pPr>
            <w:r w:rsidRPr="00BC2957">
              <w:rPr>
                <w:rFonts w:asciiTheme="majorHAnsi" w:hAnsiTheme="majorHAnsi" w:cstheme="majorHAnsi"/>
                <w:sz w:val="18"/>
              </w:rPr>
              <w:t>Teaching</w:t>
            </w:r>
          </w:p>
        </w:tc>
        <w:tc>
          <w:tcPr>
            <w:tcW w:w="353" w:type="dxa"/>
          </w:tcPr>
          <w:p w14:paraId="764EB0F2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43E7340B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17C454DA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61F7F447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006333C5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5" w:type="dxa"/>
          </w:tcPr>
          <w:p w14:paraId="78C5B639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8" w:type="dxa"/>
          </w:tcPr>
          <w:p w14:paraId="53ECA89C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9" w:type="dxa"/>
          </w:tcPr>
          <w:p w14:paraId="390D534C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4" w:type="dxa"/>
          </w:tcPr>
          <w:p w14:paraId="4F41504B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619" w:type="dxa"/>
          </w:tcPr>
          <w:p w14:paraId="17B2243E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</w:tr>
      <w:tr w:rsidR="00BC2957" w:rsidRPr="00BC2957" w14:paraId="5424EA2C" w14:textId="77777777" w:rsidTr="00BC29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1" w:type="dxa"/>
          </w:tcPr>
          <w:p w14:paraId="3086C34E" w14:textId="77777777" w:rsidR="00BC2957" w:rsidRPr="00BC2957" w:rsidRDefault="00BC2957" w:rsidP="00BC2957">
            <w:pPr>
              <w:ind w:left="720"/>
              <w:rPr>
                <w:rFonts w:asciiTheme="majorHAnsi" w:hAnsiTheme="majorHAnsi" w:cstheme="majorHAnsi"/>
                <w:sz w:val="18"/>
              </w:rPr>
            </w:pPr>
            <w:r w:rsidRPr="00BC2957">
              <w:rPr>
                <w:rFonts w:asciiTheme="majorHAnsi" w:hAnsiTheme="majorHAnsi" w:cstheme="majorHAnsi"/>
                <w:sz w:val="18"/>
              </w:rPr>
              <w:t>Interpersonal Communication</w:t>
            </w:r>
          </w:p>
        </w:tc>
        <w:tc>
          <w:tcPr>
            <w:tcW w:w="353" w:type="dxa"/>
          </w:tcPr>
          <w:p w14:paraId="3CFF4753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286019A4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09C45DEE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4D543386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32498122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5" w:type="dxa"/>
          </w:tcPr>
          <w:p w14:paraId="48EBCCF1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8" w:type="dxa"/>
          </w:tcPr>
          <w:p w14:paraId="1922205B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9" w:type="dxa"/>
          </w:tcPr>
          <w:p w14:paraId="4D3FFEA0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4" w:type="dxa"/>
          </w:tcPr>
          <w:p w14:paraId="2B18297A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619" w:type="dxa"/>
          </w:tcPr>
          <w:p w14:paraId="58FBEFA1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</w:tr>
      <w:tr w:rsidR="00BC2957" w:rsidRPr="00BC2957" w14:paraId="277805C4" w14:textId="77777777" w:rsidTr="00BC29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1" w:type="dxa"/>
          </w:tcPr>
          <w:p w14:paraId="27388F66" w14:textId="77777777" w:rsidR="00BC2957" w:rsidRPr="00BC2957" w:rsidRDefault="00BC2957" w:rsidP="00BC2957">
            <w:pPr>
              <w:ind w:left="720"/>
              <w:rPr>
                <w:rFonts w:asciiTheme="majorHAnsi" w:hAnsiTheme="majorHAnsi" w:cstheme="majorHAnsi"/>
                <w:sz w:val="18"/>
              </w:rPr>
            </w:pPr>
            <w:r w:rsidRPr="00BC2957">
              <w:rPr>
                <w:rFonts w:asciiTheme="majorHAnsi" w:hAnsiTheme="majorHAnsi" w:cstheme="majorHAnsi"/>
                <w:sz w:val="18"/>
              </w:rPr>
              <w:t>Special Situations/Conflict Resolution</w:t>
            </w:r>
          </w:p>
        </w:tc>
        <w:tc>
          <w:tcPr>
            <w:tcW w:w="353" w:type="dxa"/>
          </w:tcPr>
          <w:p w14:paraId="3FE207BC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5D4F7C4E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4D60A157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0F1A5AC1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011850EB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5" w:type="dxa"/>
          </w:tcPr>
          <w:p w14:paraId="1CE500B2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8" w:type="dxa"/>
          </w:tcPr>
          <w:p w14:paraId="18585E6C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9" w:type="dxa"/>
          </w:tcPr>
          <w:p w14:paraId="112B053B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4" w:type="dxa"/>
          </w:tcPr>
          <w:p w14:paraId="3A7455CE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619" w:type="dxa"/>
          </w:tcPr>
          <w:p w14:paraId="1C0C85DC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</w:tr>
      <w:tr w:rsidR="00BC2957" w:rsidRPr="00BC2957" w14:paraId="1D493B58" w14:textId="77777777" w:rsidTr="00BC29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1" w:type="dxa"/>
          </w:tcPr>
          <w:p w14:paraId="4281F690" w14:textId="77777777" w:rsidR="00BC2957" w:rsidRPr="00BC2957" w:rsidRDefault="00BC2957" w:rsidP="00BC2957">
            <w:pPr>
              <w:numPr>
                <w:ilvl w:val="0"/>
                <w:numId w:val="1"/>
              </w:numPr>
              <w:contextualSpacing/>
              <w:rPr>
                <w:rFonts w:asciiTheme="majorHAnsi" w:hAnsiTheme="majorHAnsi" w:cstheme="majorHAnsi"/>
                <w:sz w:val="18"/>
              </w:rPr>
            </w:pPr>
            <w:r w:rsidRPr="00BC2957">
              <w:rPr>
                <w:rFonts w:asciiTheme="majorHAnsi" w:hAnsiTheme="majorHAnsi" w:cstheme="majorHAnsi"/>
                <w:sz w:val="18"/>
              </w:rPr>
              <w:t>Professionalism</w:t>
            </w:r>
          </w:p>
        </w:tc>
        <w:tc>
          <w:tcPr>
            <w:tcW w:w="353" w:type="dxa"/>
          </w:tcPr>
          <w:p w14:paraId="0EDCBB4C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450A02F0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2C1F9119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520E32BD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05BD6184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5" w:type="dxa"/>
          </w:tcPr>
          <w:p w14:paraId="4D52CB29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8" w:type="dxa"/>
          </w:tcPr>
          <w:p w14:paraId="7C48C54C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9" w:type="dxa"/>
          </w:tcPr>
          <w:p w14:paraId="0EC5F9E9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4" w:type="dxa"/>
          </w:tcPr>
          <w:p w14:paraId="5C111884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619" w:type="dxa"/>
          </w:tcPr>
          <w:p w14:paraId="16E654A0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</w:tr>
      <w:tr w:rsidR="00BC2957" w:rsidRPr="00BC2957" w14:paraId="51CB70CF" w14:textId="77777777" w:rsidTr="00BC29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1" w:type="dxa"/>
          </w:tcPr>
          <w:p w14:paraId="1D7661CF" w14:textId="77777777" w:rsidR="00BC2957" w:rsidRPr="00BC2957" w:rsidRDefault="00BC2957" w:rsidP="00BC2957">
            <w:pPr>
              <w:ind w:left="720"/>
              <w:rPr>
                <w:rFonts w:asciiTheme="majorHAnsi" w:hAnsiTheme="majorHAnsi" w:cstheme="majorHAnsi"/>
                <w:sz w:val="18"/>
              </w:rPr>
            </w:pPr>
            <w:r w:rsidRPr="00BC2957">
              <w:rPr>
                <w:rFonts w:asciiTheme="majorHAnsi" w:hAnsiTheme="majorHAnsi" w:cstheme="majorHAnsi"/>
                <w:sz w:val="18"/>
              </w:rPr>
              <w:t>Workplace</w:t>
            </w:r>
          </w:p>
        </w:tc>
        <w:tc>
          <w:tcPr>
            <w:tcW w:w="353" w:type="dxa"/>
          </w:tcPr>
          <w:p w14:paraId="6192F693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5E0A3DF7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49F82165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4F25F269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7DD1945C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5" w:type="dxa"/>
          </w:tcPr>
          <w:p w14:paraId="6C35950A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8" w:type="dxa"/>
          </w:tcPr>
          <w:p w14:paraId="5EA39824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9" w:type="dxa"/>
          </w:tcPr>
          <w:p w14:paraId="4510927E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4" w:type="dxa"/>
          </w:tcPr>
          <w:p w14:paraId="27D0B774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619" w:type="dxa"/>
          </w:tcPr>
          <w:p w14:paraId="0D1AA227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</w:tr>
      <w:tr w:rsidR="00BC2957" w:rsidRPr="00BC2957" w14:paraId="4317D7C7" w14:textId="77777777" w:rsidTr="00BC29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1" w:type="dxa"/>
          </w:tcPr>
          <w:p w14:paraId="04B38959" w14:textId="77777777" w:rsidR="00BC2957" w:rsidRPr="00BC2957" w:rsidRDefault="00BC2957" w:rsidP="00BC2957">
            <w:pPr>
              <w:ind w:left="720"/>
              <w:rPr>
                <w:rFonts w:asciiTheme="majorHAnsi" w:hAnsiTheme="majorHAnsi" w:cstheme="majorHAnsi"/>
                <w:sz w:val="18"/>
              </w:rPr>
            </w:pPr>
            <w:r w:rsidRPr="00BC2957">
              <w:rPr>
                <w:rFonts w:asciiTheme="majorHAnsi" w:hAnsiTheme="majorHAnsi" w:cstheme="majorHAnsi"/>
                <w:sz w:val="18"/>
              </w:rPr>
              <w:t>Institutional</w:t>
            </w:r>
          </w:p>
        </w:tc>
        <w:tc>
          <w:tcPr>
            <w:tcW w:w="353" w:type="dxa"/>
          </w:tcPr>
          <w:p w14:paraId="76A8CE21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44F8CE09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18050777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13FC0BB1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47594643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5" w:type="dxa"/>
          </w:tcPr>
          <w:p w14:paraId="46E964B0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8" w:type="dxa"/>
          </w:tcPr>
          <w:p w14:paraId="02C88071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9" w:type="dxa"/>
          </w:tcPr>
          <w:p w14:paraId="60F433FC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4" w:type="dxa"/>
          </w:tcPr>
          <w:p w14:paraId="137B2896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619" w:type="dxa"/>
          </w:tcPr>
          <w:p w14:paraId="76D0CB65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</w:tr>
      <w:tr w:rsidR="00BC2957" w:rsidRPr="00BC2957" w14:paraId="67053A92" w14:textId="77777777" w:rsidTr="00BC29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1" w:type="dxa"/>
          </w:tcPr>
          <w:p w14:paraId="04BDD154" w14:textId="77777777" w:rsidR="00BC2957" w:rsidRPr="00BC2957" w:rsidRDefault="00BC2957" w:rsidP="00BC2957">
            <w:pPr>
              <w:ind w:left="720"/>
              <w:rPr>
                <w:rFonts w:asciiTheme="majorHAnsi" w:hAnsiTheme="majorHAnsi" w:cstheme="majorHAnsi"/>
                <w:sz w:val="18"/>
              </w:rPr>
            </w:pPr>
            <w:r w:rsidRPr="00BC2957">
              <w:rPr>
                <w:rFonts w:asciiTheme="majorHAnsi" w:hAnsiTheme="majorHAnsi" w:cstheme="majorHAnsi"/>
                <w:sz w:val="18"/>
              </w:rPr>
              <w:t>Collegial</w:t>
            </w:r>
          </w:p>
        </w:tc>
        <w:tc>
          <w:tcPr>
            <w:tcW w:w="353" w:type="dxa"/>
          </w:tcPr>
          <w:p w14:paraId="01142370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7CA041B2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2B054AD8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0515052F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12747ED8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5" w:type="dxa"/>
          </w:tcPr>
          <w:p w14:paraId="1A32E2BD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8" w:type="dxa"/>
          </w:tcPr>
          <w:p w14:paraId="2D311DF7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9" w:type="dxa"/>
          </w:tcPr>
          <w:p w14:paraId="50575423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4" w:type="dxa"/>
          </w:tcPr>
          <w:p w14:paraId="4143A086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619" w:type="dxa"/>
          </w:tcPr>
          <w:p w14:paraId="5A721E67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</w:tr>
      <w:tr w:rsidR="00BC2957" w:rsidRPr="00BC2957" w14:paraId="486E43ED" w14:textId="77777777" w:rsidTr="00BC29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1" w:type="dxa"/>
          </w:tcPr>
          <w:p w14:paraId="4EA4D51F" w14:textId="77777777" w:rsidR="00BC2957" w:rsidRPr="00BC2957" w:rsidRDefault="00BC2957" w:rsidP="00BC2957">
            <w:pPr>
              <w:ind w:left="720"/>
              <w:rPr>
                <w:rFonts w:asciiTheme="majorHAnsi" w:hAnsiTheme="majorHAnsi" w:cstheme="majorHAnsi"/>
                <w:sz w:val="18"/>
              </w:rPr>
            </w:pPr>
            <w:r w:rsidRPr="00BC2957">
              <w:rPr>
                <w:rFonts w:asciiTheme="majorHAnsi" w:hAnsiTheme="majorHAnsi" w:cstheme="majorHAnsi"/>
                <w:sz w:val="18"/>
              </w:rPr>
              <w:t>Universal</w:t>
            </w:r>
          </w:p>
        </w:tc>
        <w:tc>
          <w:tcPr>
            <w:tcW w:w="353" w:type="dxa"/>
          </w:tcPr>
          <w:p w14:paraId="2490D730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639C0681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73B27A4C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210AA3FB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30419D17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5" w:type="dxa"/>
          </w:tcPr>
          <w:p w14:paraId="60344B14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8" w:type="dxa"/>
          </w:tcPr>
          <w:p w14:paraId="5131224B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9" w:type="dxa"/>
          </w:tcPr>
          <w:p w14:paraId="64FD83E4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4" w:type="dxa"/>
          </w:tcPr>
          <w:p w14:paraId="6CB9AA33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619" w:type="dxa"/>
          </w:tcPr>
          <w:p w14:paraId="29C367B5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</w:tr>
      <w:tr w:rsidR="00BC2957" w:rsidRPr="00BC2957" w14:paraId="16426316" w14:textId="77777777" w:rsidTr="00BC29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1" w:type="dxa"/>
          </w:tcPr>
          <w:p w14:paraId="4930A547" w14:textId="77777777" w:rsidR="00BC2957" w:rsidRPr="00BC2957" w:rsidRDefault="00BC2957" w:rsidP="00BC2957">
            <w:pPr>
              <w:ind w:left="720"/>
              <w:rPr>
                <w:rFonts w:asciiTheme="majorHAnsi" w:hAnsiTheme="majorHAnsi" w:cstheme="majorHAnsi"/>
                <w:sz w:val="18"/>
              </w:rPr>
            </w:pPr>
            <w:r w:rsidRPr="00BC2957">
              <w:rPr>
                <w:rFonts w:asciiTheme="majorHAnsi" w:hAnsiTheme="majorHAnsi" w:cstheme="majorHAnsi"/>
                <w:sz w:val="18"/>
              </w:rPr>
              <w:t>Work Ethic</w:t>
            </w:r>
          </w:p>
        </w:tc>
        <w:tc>
          <w:tcPr>
            <w:tcW w:w="353" w:type="dxa"/>
          </w:tcPr>
          <w:p w14:paraId="6A4167E3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6A3B5A29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01FEC9EA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2694C284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33F717C0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5" w:type="dxa"/>
          </w:tcPr>
          <w:p w14:paraId="2956EA68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8" w:type="dxa"/>
          </w:tcPr>
          <w:p w14:paraId="066B6077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9" w:type="dxa"/>
          </w:tcPr>
          <w:p w14:paraId="6060700C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4" w:type="dxa"/>
          </w:tcPr>
          <w:p w14:paraId="6EB76CC0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619" w:type="dxa"/>
          </w:tcPr>
          <w:p w14:paraId="0DD3ED47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</w:tr>
      <w:tr w:rsidR="00BC2957" w:rsidRPr="00BC2957" w14:paraId="49AF1030" w14:textId="77777777" w:rsidTr="00BC29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1" w:type="dxa"/>
          </w:tcPr>
          <w:p w14:paraId="0BDFEF81" w14:textId="77777777" w:rsidR="00BC2957" w:rsidRPr="00BC2957" w:rsidRDefault="00BC2957" w:rsidP="00BC2957">
            <w:pPr>
              <w:ind w:left="720"/>
              <w:rPr>
                <w:rFonts w:asciiTheme="majorHAnsi" w:hAnsiTheme="majorHAnsi" w:cstheme="majorHAnsi"/>
                <w:sz w:val="18"/>
              </w:rPr>
            </w:pPr>
            <w:r w:rsidRPr="00BC2957">
              <w:rPr>
                <w:rFonts w:asciiTheme="majorHAnsi" w:hAnsiTheme="majorHAnsi" w:cstheme="majorHAnsi"/>
                <w:sz w:val="18"/>
              </w:rPr>
              <w:t>Responsiveness to Feedback</w:t>
            </w:r>
          </w:p>
        </w:tc>
        <w:tc>
          <w:tcPr>
            <w:tcW w:w="353" w:type="dxa"/>
          </w:tcPr>
          <w:p w14:paraId="28F3D74B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2D973143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1C49A917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50E89159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051CF3CE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5" w:type="dxa"/>
          </w:tcPr>
          <w:p w14:paraId="42C1CB9A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8" w:type="dxa"/>
          </w:tcPr>
          <w:p w14:paraId="1FAC9B67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9" w:type="dxa"/>
          </w:tcPr>
          <w:p w14:paraId="3BD28AB2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4" w:type="dxa"/>
          </w:tcPr>
          <w:p w14:paraId="171FA50F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619" w:type="dxa"/>
          </w:tcPr>
          <w:p w14:paraId="340BF47C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</w:tr>
      <w:tr w:rsidR="00BC2957" w:rsidRPr="00BC2957" w14:paraId="041BE211" w14:textId="77777777" w:rsidTr="00BC29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1" w:type="dxa"/>
          </w:tcPr>
          <w:p w14:paraId="5C0CE4CB" w14:textId="77777777" w:rsidR="00BC2957" w:rsidRPr="00BC2957" w:rsidRDefault="00BC2957" w:rsidP="00BC2957">
            <w:pPr>
              <w:ind w:left="720"/>
              <w:rPr>
                <w:rFonts w:asciiTheme="majorHAnsi" w:hAnsiTheme="majorHAnsi" w:cstheme="majorHAnsi"/>
                <w:sz w:val="18"/>
              </w:rPr>
            </w:pPr>
            <w:r w:rsidRPr="00BC2957">
              <w:rPr>
                <w:rFonts w:asciiTheme="majorHAnsi" w:hAnsiTheme="majorHAnsi" w:cstheme="majorHAnsi"/>
                <w:sz w:val="18"/>
              </w:rPr>
              <w:t>In-person Networking Skills</w:t>
            </w:r>
          </w:p>
        </w:tc>
        <w:tc>
          <w:tcPr>
            <w:tcW w:w="353" w:type="dxa"/>
          </w:tcPr>
          <w:p w14:paraId="75B2140A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4BB7AABC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601DC5BD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7137BC86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02484ADB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5" w:type="dxa"/>
          </w:tcPr>
          <w:p w14:paraId="2A6C75DF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8" w:type="dxa"/>
          </w:tcPr>
          <w:p w14:paraId="1DF2BC57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9" w:type="dxa"/>
          </w:tcPr>
          <w:p w14:paraId="0430154C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4" w:type="dxa"/>
          </w:tcPr>
          <w:p w14:paraId="43ADC739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619" w:type="dxa"/>
          </w:tcPr>
          <w:p w14:paraId="7CC09B89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</w:tr>
      <w:tr w:rsidR="00BC2957" w:rsidRPr="00BC2957" w14:paraId="6A7D1FED" w14:textId="77777777" w:rsidTr="00BC29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1" w:type="dxa"/>
          </w:tcPr>
          <w:p w14:paraId="3CBC4D10" w14:textId="77777777" w:rsidR="00BC2957" w:rsidRPr="00BC2957" w:rsidRDefault="00BC2957" w:rsidP="00BC2957">
            <w:pPr>
              <w:ind w:left="720"/>
              <w:rPr>
                <w:rFonts w:asciiTheme="majorHAnsi" w:hAnsiTheme="majorHAnsi" w:cstheme="majorHAnsi"/>
                <w:sz w:val="18"/>
              </w:rPr>
            </w:pPr>
            <w:r w:rsidRPr="00BC2957">
              <w:rPr>
                <w:rFonts w:asciiTheme="majorHAnsi" w:hAnsiTheme="majorHAnsi" w:cstheme="majorHAnsi"/>
                <w:sz w:val="18"/>
              </w:rPr>
              <w:t>Online Networking Profile</w:t>
            </w:r>
          </w:p>
        </w:tc>
        <w:tc>
          <w:tcPr>
            <w:tcW w:w="353" w:type="dxa"/>
          </w:tcPr>
          <w:p w14:paraId="1EE54312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5C4ABE5D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3A75D1CC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54FE5B0C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3CF7B054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5" w:type="dxa"/>
          </w:tcPr>
          <w:p w14:paraId="05345F9C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8" w:type="dxa"/>
          </w:tcPr>
          <w:p w14:paraId="45449606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9" w:type="dxa"/>
          </w:tcPr>
          <w:p w14:paraId="733C406A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4" w:type="dxa"/>
          </w:tcPr>
          <w:p w14:paraId="69801359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619" w:type="dxa"/>
          </w:tcPr>
          <w:p w14:paraId="71732C73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</w:tr>
      <w:tr w:rsidR="00BC2957" w:rsidRPr="00BC2957" w14:paraId="32029C6D" w14:textId="77777777" w:rsidTr="00BC29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1" w:type="dxa"/>
          </w:tcPr>
          <w:p w14:paraId="5D3EB384" w14:textId="77777777" w:rsidR="00BC2957" w:rsidRPr="00BC2957" w:rsidRDefault="00BC2957" w:rsidP="00BC2957">
            <w:pPr>
              <w:ind w:left="720"/>
              <w:rPr>
                <w:rFonts w:asciiTheme="majorHAnsi" w:hAnsiTheme="majorHAnsi" w:cstheme="majorHAnsi"/>
                <w:sz w:val="18"/>
              </w:rPr>
            </w:pPr>
            <w:r w:rsidRPr="00BC2957">
              <w:rPr>
                <w:rFonts w:asciiTheme="majorHAnsi" w:hAnsiTheme="majorHAnsi" w:cstheme="majorHAnsi"/>
                <w:sz w:val="18"/>
              </w:rPr>
              <w:t>Resume Preparation or CV Preparation</w:t>
            </w:r>
          </w:p>
        </w:tc>
        <w:tc>
          <w:tcPr>
            <w:tcW w:w="353" w:type="dxa"/>
          </w:tcPr>
          <w:p w14:paraId="4979C8C9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6018AE32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2DDF9293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7506E625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24B803FE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5" w:type="dxa"/>
          </w:tcPr>
          <w:p w14:paraId="427DE623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8" w:type="dxa"/>
          </w:tcPr>
          <w:p w14:paraId="72F2B5C3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9" w:type="dxa"/>
          </w:tcPr>
          <w:p w14:paraId="6433ED01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4" w:type="dxa"/>
          </w:tcPr>
          <w:p w14:paraId="3718203F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619" w:type="dxa"/>
          </w:tcPr>
          <w:p w14:paraId="3399E568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</w:tr>
      <w:tr w:rsidR="00BC2957" w:rsidRPr="00BC2957" w14:paraId="248EB3F6" w14:textId="77777777" w:rsidTr="00BC29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1" w:type="dxa"/>
          </w:tcPr>
          <w:p w14:paraId="2937CCAD" w14:textId="77777777" w:rsidR="00BC2957" w:rsidRPr="00BC2957" w:rsidRDefault="00BC2957" w:rsidP="00BC2957">
            <w:pPr>
              <w:numPr>
                <w:ilvl w:val="0"/>
                <w:numId w:val="1"/>
              </w:numPr>
              <w:contextualSpacing/>
              <w:rPr>
                <w:rFonts w:asciiTheme="majorHAnsi" w:hAnsiTheme="majorHAnsi" w:cstheme="majorHAnsi"/>
                <w:sz w:val="18"/>
              </w:rPr>
            </w:pPr>
            <w:r w:rsidRPr="00BC2957">
              <w:rPr>
                <w:rFonts w:asciiTheme="majorHAnsi" w:hAnsiTheme="majorHAnsi" w:cstheme="majorHAnsi"/>
                <w:sz w:val="18"/>
              </w:rPr>
              <w:t>Leadership &amp; Management Skills</w:t>
            </w:r>
          </w:p>
        </w:tc>
        <w:tc>
          <w:tcPr>
            <w:tcW w:w="353" w:type="dxa"/>
          </w:tcPr>
          <w:p w14:paraId="5CB3E2D6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7C120B59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5B4A4CD7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4C72C985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6AA9BEFE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5" w:type="dxa"/>
          </w:tcPr>
          <w:p w14:paraId="0D1101A6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8" w:type="dxa"/>
          </w:tcPr>
          <w:p w14:paraId="6078FBF1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9" w:type="dxa"/>
          </w:tcPr>
          <w:p w14:paraId="1C664710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4" w:type="dxa"/>
          </w:tcPr>
          <w:p w14:paraId="1AC0E39E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619" w:type="dxa"/>
          </w:tcPr>
          <w:p w14:paraId="74E8DDB7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</w:tr>
      <w:tr w:rsidR="00BC2957" w:rsidRPr="00BC2957" w14:paraId="0D969144" w14:textId="77777777" w:rsidTr="00BC29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1" w:type="dxa"/>
          </w:tcPr>
          <w:p w14:paraId="119AAF39" w14:textId="77777777" w:rsidR="00BC2957" w:rsidRPr="00BC2957" w:rsidRDefault="00BC2957" w:rsidP="00BC2957">
            <w:pPr>
              <w:ind w:left="720"/>
              <w:rPr>
                <w:rFonts w:asciiTheme="majorHAnsi" w:hAnsiTheme="majorHAnsi" w:cstheme="majorHAnsi"/>
                <w:sz w:val="18"/>
              </w:rPr>
            </w:pPr>
            <w:r w:rsidRPr="00BC2957">
              <w:rPr>
                <w:rFonts w:asciiTheme="majorHAnsi" w:hAnsiTheme="majorHAnsi" w:cstheme="majorHAnsi"/>
                <w:sz w:val="18"/>
              </w:rPr>
              <w:t>Leadership-Strategic Vision</w:t>
            </w:r>
          </w:p>
        </w:tc>
        <w:tc>
          <w:tcPr>
            <w:tcW w:w="353" w:type="dxa"/>
          </w:tcPr>
          <w:p w14:paraId="7640E2CA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32494B5B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40DCB228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6DAB8909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68B51CAC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5" w:type="dxa"/>
          </w:tcPr>
          <w:p w14:paraId="0719DCD0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8" w:type="dxa"/>
          </w:tcPr>
          <w:p w14:paraId="0638C160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9" w:type="dxa"/>
          </w:tcPr>
          <w:p w14:paraId="4A5F40FD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4" w:type="dxa"/>
          </w:tcPr>
          <w:p w14:paraId="434CFDD4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619" w:type="dxa"/>
          </w:tcPr>
          <w:p w14:paraId="7BB298A3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</w:tr>
      <w:tr w:rsidR="00BC2957" w:rsidRPr="00BC2957" w14:paraId="2481E994" w14:textId="77777777" w:rsidTr="00BC29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1" w:type="dxa"/>
          </w:tcPr>
          <w:p w14:paraId="644F8E7B" w14:textId="77777777" w:rsidR="00BC2957" w:rsidRPr="00BC2957" w:rsidRDefault="00BC2957" w:rsidP="00BC2957">
            <w:pPr>
              <w:ind w:left="720"/>
              <w:rPr>
                <w:rFonts w:asciiTheme="majorHAnsi" w:hAnsiTheme="majorHAnsi" w:cstheme="majorHAnsi"/>
                <w:sz w:val="18"/>
              </w:rPr>
            </w:pPr>
            <w:r w:rsidRPr="00BC2957">
              <w:rPr>
                <w:rFonts w:asciiTheme="majorHAnsi" w:hAnsiTheme="majorHAnsi" w:cstheme="majorHAnsi"/>
                <w:sz w:val="18"/>
              </w:rPr>
              <w:t>Leadership-Motivating and Inspiring Others</w:t>
            </w:r>
          </w:p>
        </w:tc>
        <w:tc>
          <w:tcPr>
            <w:tcW w:w="353" w:type="dxa"/>
          </w:tcPr>
          <w:p w14:paraId="5B19E80A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0BE79BEE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4F55BA33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26D50DF8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5685BBF5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5" w:type="dxa"/>
          </w:tcPr>
          <w:p w14:paraId="6388902D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8" w:type="dxa"/>
          </w:tcPr>
          <w:p w14:paraId="090FF6F4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9" w:type="dxa"/>
          </w:tcPr>
          <w:p w14:paraId="448191A2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4" w:type="dxa"/>
          </w:tcPr>
          <w:p w14:paraId="39BCC706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619" w:type="dxa"/>
          </w:tcPr>
          <w:p w14:paraId="1A2BFC7C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</w:tr>
      <w:tr w:rsidR="00BC2957" w:rsidRPr="00BC2957" w14:paraId="49D428A5" w14:textId="77777777" w:rsidTr="00BC29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1" w:type="dxa"/>
          </w:tcPr>
          <w:p w14:paraId="26EAA603" w14:textId="77777777" w:rsidR="00BC2957" w:rsidRPr="00BC2957" w:rsidRDefault="00BC2957" w:rsidP="00BC2957">
            <w:pPr>
              <w:ind w:left="720"/>
              <w:rPr>
                <w:rFonts w:asciiTheme="majorHAnsi" w:hAnsiTheme="majorHAnsi" w:cstheme="majorHAnsi"/>
                <w:sz w:val="18"/>
              </w:rPr>
            </w:pPr>
            <w:r w:rsidRPr="00BC2957">
              <w:rPr>
                <w:rFonts w:asciiTheme="majorHAnsi" w:hAnsiTheme="majorHAnsi" w:cstheme="majorHAnsi"/>
                <w:sz w:val="18"/>
              </w:rPr>
              <w:t>Management-Project Management</w:t>
            </w:r>
          </w:p>
        </w:tc>
        <w:tc>
          <w:tcPr>
            <w:tcW w:w="353" w:type="dxa"/>
          </w:tcPr>
          <w:p w14:paraId="12EF935D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0BF51B33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552120C8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72F38DC4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049294BD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5" w:type="dxa"/>
          </w:tcPr>
          <w:p w14:paraId="0660C5F2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8" w:type="dxa"/>
          </w:tcPr>
          <w:p w14:paraId="499679A1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9" w:type="dxa"/>
          </w:tcPr>
          <w:p w14:paraId="2CC4EF7B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4" w:type="dxa"/>
          </w:tcPr>
          <w:p w14:paraId="1A23FAEE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619" w:type="dxa"/>
          </w:tcPr>
          <w:p w14:paraId="715E4D9B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</w:tr>
      <w:tr w:rsidR="00BC2957" w:rsidRPr="00BC2957" w14:paraId="7E8A5F9C" w14:textId="77777777" w:rsidTr="00BC29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1" w:type="dxa"/>
          </w:tcPr>
          <w:p w14:paraId="6B282D29" w14:textId="77777777" w:rsidR="00BC2957" w:rsidRPr="00BC2957" w:rsidRDefault="00BC2957" w:rsidP="00BC2957">
            <w:pPr>
              <w:ind w:left="720"/>
              <w:rPr>
                <w:rFonts w:asciiTheme="majorHAnsi" w:hAnsiTheme="majorHAnsi" w:cstheme="majorHAnsi"/>
                <w:sz w:val="18"/>
              </w:rPr>
            </w:pPr>
            <w:r w:rsidRPr="00BC2957">
              <w:rPr>
                <w:rFonts w:asciiTheme="majorHAnsi" w:hAnsiTheme="majorHAnsi" w:cstheme="majorHAnsi"/>
                <w:sz w:val="18"/>
              </w:rPr>
              <w:t>Management-Data and Resource Management</w:t>
            </w:r>
          </w:p>
        </w:tc>
        <w:tc>
          <w:tcPr>
            <w:tcW w:w="353" w:type="dxa"/>
          </w:tcPr>
          <w:p w14:paraId="7F597B52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26DCFBB1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06B0755E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3A93563D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416039C0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5" w:type="dxa"/>
          </w:tcPr>
          <w:p w14:paraId="2394618E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8" w:type="dxa"/>
          </w:tcPr>
          <w:p w14:paraId="0E6F4028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9" w:type="dxa"/>
          </w:tcPr>
          <w:p w14:paraId="5CFD0184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4" w:type="dxa"/>
          </w:tcPr>
          <w:p w14:paraId="71300DA0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619" w:type="dxa"/>
          </w:tcPr>
          <w:p w14:paraId="5B87A9CF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</w:tr>
      <w:tr w:rsidR="00BC2957" w:rsidRPr="00BC2957" w14:paraId="0BA2AF17" w14:textId="77777777" w:rsidTr="00BC29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1" w:type="dxa"/>
          </w:tcPr>
          <w:p w14:paraId="1D82D5B7" w14:textId="77777777" w:rsidR="00BC2957" w:rsidRPr="00BC2957" w:rsidRDefault="00BC2957" w:rsidP="00BC2957">
            <w:pPr>
              <w:ind w:left="720"/>
              <w:rPr>
                <w:rFonts w:asciiTheme="majorHAnsi" w:hAnsiTheme="majorHAnsi" w:cstheme="majorHAnsi"/>
                <w:sz w:val="18"/>
              </w:rPr>
            </w:pPr>
            <w:r w:rsidRPr="00BC2957">
              <w:rPr>
                <w:rFonts w:asciiTheme="majorHAnsi" w:hAnsiTheme="majorHAnsi" w:cstheme="majorHAnsi"/>
                <w:sz w:val="18"/>
              </w:rPr>
              <w:t>Management-Research Staff Management</w:t>
            </w:r>
          </w:p>
        </w:tc>
        <w:tc>
          <w:tcPr>
            <w:tcW w:w="353" w:type="dxa"/>
          </w:tcPr>
          <w:p w14:paraId="3F4D92A4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1DFF6A28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6A984C6E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6FB9183C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2AE3B4CD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5" w:type="dxa"/>
          </w:tcPr>
          <w:p w14:paraId="7C9BF1D0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8" w:type="dxa"/>
          </w:tcPr>
          <w:p w14:paraId="0598B47F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9" w:type="dxa"/>
          </w:tcPr>
          <w:p w14:paraId="4E513065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4" w:type="dxa"/>
          </w:tcPr>
          <w:p w14:paraId="1BBA7EBE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619" w:type="dxa"/>
          </w:tcPr>
          <w:p w14:paraId="5C9CEFA7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</w:tr>
      <w:tr w:rsidR="00BC2957" w:rsidRPr="00BC2957" w14:paraId="00FD2B83" w14:textId="77777777" w:rsidTr="00BC29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1" w:type="dxa"/>
          </w:tcPr>
          <w:p w14:paraId="7B23BB86" w14:textId="77777777" w:rsidR="00BC2957" w:rsidRPr="00BC2957" w:rsidRDefault="00BC2957" w:rsidP="00BC2957">
            <w:pPr>
              <w:numPr>
                <w:ilvl w:val="0"/>
                <w:numId w:val="1"/>
              </w:numPr>
              <w:contextualSpacing/>
              <w:rPr>
                <w:rFonts w:asciiTheme="majorHAnsi" w:hAnsiTheme="majorHAnsi" w:cstheme="majorHAnsi"/>
                <w:sz w:val="18"/>
              </w:rPr>
            </w:pPr>
            <w:r w:rsidRPr="00BC2957">
              <w:rPr>
                <w:rFonts w:asciiTheme="majorHAnsi" w:hAnsiTheme="majorHAnsi" w:cstheme="majorHAnsi"/>
                <w:sz w:val="18"/>
              </w:rPr>
              <w:t>Responsible Conduct of Research</w:t>
            </w:r>
          </w:p>
        </w:tc>
        <w:tc>
          <w:tcPr>
            <w:tcW w:w="353" w:type="dxa"/>
          </w:tcPr>
          <w:p w14:paraId="24DE1066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7627D153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709646CC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502704CF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03F0470E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5" w:type="dxa"/>
          </w:tcPr>
          <w:p w14:paraId="33E28CFF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8" w:type="dxa"/>
          </w:tcPr>
          <w:p w14:paraId="1547F339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9" w:type="dxa"/>
          </w:tcPr>
          <w:p w14:paraId="044A8A5B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4" w:type="dxa"/>
          </w:tcPr>
          <w:p w14:paraId="3AAA84D3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619" w:type="dxa"/>
          </w:tcPr>
          <w:p w14:paraId="3AB65C3C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</w:tr>
      <w:tr w:rsidR="00BC2957" w:rsidRPr="00BC2957" w14:paraId="0ADD9C15" w14:textId="77777777" w:rsidTr="00BC29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1" w:type="dxa"/>
          </w:tcPr>
          <w:p w14:paraId="0B7AFF88" w14:textId="77777777" w:rsidR="00BC2957" w:rsidRPr="00BC2957" w:rsidRDefault="00BC2957" w:rsidP="00BC2957">
            <w:pPr>
              <w:ind w:left="720"/>
              <w:rPr>
                <w:rFonts w:asciiTheme="majorHAnsi" w:hAnsiTheme="majorHAnsi" w:cstheme="majorHAnsi"/>
                <w:sz w:val="18"/>
              </w:rPr>
            </w:pPr>
            <w:r w:rsidRPr="00BC2957">
              <w:rPr>
                <w:rFonts w:asciiTheme="majorHAnsi" w:hAnsiTheme="majorHAnsi" w:cstheme="majorHAnsi"/>
                <w:sz w:val="18"/>
              </w:rPr>
              <w:t>Conflicts of Interest</w:t>
            </w:r>
          </w:p>
        </w:tc>
        <w:tc>
          <w:tcPr>
            <w:tcW w:w="353" w:type="dxa"/>
          </w:tcPr>
          <w:p w14:paraId="08A9CE11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75530FFE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0E99731B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2FE19D5D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7D5EC85B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5" w:type="dxa"/>
          </w:tcPr>
          <w:p w14:paraId="38394784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8" w:type="dxa"/>
          </w:tcPr>
          <w:p w14:paraId="0879618E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9" w:type="dxa"/>
          </w:tcPr>
          <w:p w14:paraId="33A04CD1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4" w:type="dxa"/>
          </w:tcPr>
          <w:p w14:paraId="27AFCBAA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619" w:type="dxa"/>
          </w:tcPr>
          <w:p w14:paraId="1E24F527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</w:tr>
      <w:tr w:rsidR="00BC2957" w:rsidRPr="00BC2957" w14:paraId="4EC28BEE" w14:textId="77777777" w:rsidTr="00BC29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1" w:type="dxa"/>
          </w:tcPr>
          <w:p w14:paraId="72B98CF8" w14:textId="77777777" w:rsidR="00BC2957" w:rsidRPr="00BC2957" w:rsidRDefault="00BC2957" w:rsidP="00BC2957">
            <w:pPr>
              <w:ind w:left="720"/>
              <w:rPr>
                <w:rFonts w:asciiTheme="majorHAnsi" w:hAnsiTheme="majorHAnsi" w:cstheme="majorHAnsi"/>
                <w:sz w:val="18"/>
              </w:rPr>
            </w:pPr>
            <w:r w:rsidRPr="00BC2957">
              <w:rPr>
                <w:rFonts w:asciiTheme="majorHAnsi" w:hAnsiTheme="majorHAnsi" w:cstheme="majorHAnsi"/>
                <w:sz w:val="18"/>
              </w:rPr>
              <w:t>Data Ownership and Sharing</w:t>
            </w:r>
          </w:p>
        </w:tc>
        <w:tc>
          <w:tcPr>
            <w:tcW w:w="353" w:type="dxa"/>
          </w:tcPr>
          <w:p w14:paraId="536200E6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71C96CAA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575AB24A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4D769686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5979841F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5" w:type="dxa"/>
          </w:tcPr>
          <w:p w14:paraId="25CE7341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8" w:type="dxa"/>
          </w:tcPr>
          <w:p w14:paraId="7C283DDB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9" w:type="dxa"/>
          </w:tcPr>
          <w:p w14:paraId="2ED9F212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4" w:type="dxa"/>
          </w:tcPr>
          <w:p w14:paraId="7A286B96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619" w:type="dxa"/>
          </w:tcPr>
          <w:p w14:paraId="7BB44B88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</w:tr>
      <w:tr w:rsidR="00BC2957" w:rsidRPr="00BC2957" w14:paraId="27293C59" w14:textId="77777777" w:rsidTr="00BC29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1" w:type="dxa"/>
          </w:tcPr>
          <w:p w14:paraId="187EF61E" w14:textId="77777777" w:rsidR="00BC2957" w:rsidRPr="00BC2957" w:rsidRDefault="00BC2957" w:rsidP="00BC2957">
            <w:pPr>
              <w:ind w:left="720"/>
              <w:rPr>
                <w:rFonts w:asciiTheme="majorHAnsi" w:hAnsiTheme="majorHAnsi" w:cstheme="majorHAnsi"/>
                <w:sz w:val="18"/>
              </w:rPr>
            </w:pPr>
            <w:r w:rsidRPr="00BC2957">
              <w:rPr>
                <w:rFonts w:asciiTheme="majorHAnsi" w:hAnsiTheme="majorHAnsi" w:cstheme="majorHAnsi"/>
                <w:sz w:val="18"/>
              </w:rPr>
              <w:t>Publication Practices and Responsible Authorship</w:t>
            </w:r>
          </w:p>
        </w:tc>
        <w:tc>
          <w:tcPr>
            <w:tcW w:w="353" w:type="dxa"/>
          </w:tcPr>
          <w:p w14:paraId="59B48968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7E083092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1B3C506B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73E5EA9D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56668FC1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5" w:type="dxa"/>
          </w:tcPr>
          <w:p w14:paraId="37A5CFBB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8" w:type="dxa"/>
          </w:tcPr>
          <w:p w14:paraId="6F1F12FF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9" w:type="dxa"/>
          </w:tcPr>
          <w:p w14:paraId="1628A737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4" w:type="dxa"/>
          </w:tcPr>
          <w:p w14:paraId="30A3B615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619" w:type="dxa"/>
          </w:tcPr>
          <w:p w14:paraId="138D19F3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</w:tr>
      <w:tr w:rsidR="00BC2957" w:rsidRPr="00BC2957" w14:paraId="165714DC" w14:textId="77777777" w:rsidTr="00BC29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1" w:type="dxa"/>
          </w:tcPr>
          <w:p w14:paraId="73FCD73B" w14:textId="77777777" w:rsidR="00BC2957" w:rsidRPr="00BC2957" w:rsidRDefault="00BC2957" w:rsidP="00BC2957">
            <w:pPr>
              <w:ind w:left="720"/>
              <w:rPr>
                <w:rFonts w:asciiTheme="majorHAnsi" w:hAnsiTheme="majorHAnsi" w:cstheme="majorHAnsi"/>
                <w:sz w:val="18"/>
              </w:rPr>
            </w:pPr>
            <w:r w:rsidRPr="00BC2957">
              <w:rPr>
                <w:rFonts w:asciiTheme="majorHAnsi" w:hAnsiTheme="majorHAnsi" w:cstheme="majorHAnsi"/>
                <w:sz w:val="18"/>
              </w:rPr>
              <w:t>Identifying and Mitigating Research Misconduct</w:t>
            </w:r>
          </w:p>
        </w:tc>
        <w:tc>
          <w:tcPr>
            <w:tcW w:w="353" w:type="dxa"/>
          </w:tcPr>
          <w:p w14:paraId="45D9D56A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50DD1B66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4D70F45E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015B8B9A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30073111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5" w:type="dxa"/>
          </w:tcPr>
          <w:p w14:paraId="1EF233C5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8" w:type="dxa"/>
          </w:tcPr>
          <w:p w14:paraId="4CB8BC55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9" w:type="dxa"/>
          </w:tcPr>
          <w:p w14:paraId="661DEE11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4" w:type="dxa"/>
          </w:tcPr>
          <w:p w14:paraId="2542FAF6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619" w:type="dxa"/>
          </w:tcPr>
          <w:p w14:paraId="15A281B7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</w:tr>
      <w:tr w:rsidR="00BC2957" w:rsidRPr="00BC2957" w14:paraId="11CCEBC1" w14:textId="77777777" w:rsidTr="00BC29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1" w:type="dxa"/>
          </w:tcPr>
          <w:p w14:paraId="25C80B6C" w14:textId="77777777" w:rsidR="00BC2957" w:rsidRPr="00BC2957" w:rsidRDefault="00BC2957" w:rsidP="00BC2957">
            <w:pPr>
              <w:ind w:left="720"/>
              <w:rPr>
                <w:rFonts w:asciiTheme="majorHAnsi" w:hAnsiTheme="majorHAnsi" w:cstheme="majorHAnsi"/>
                <w:sz w:val="18"/>
              </w:rPr>
            </w:pPr>
            <w:r w:rsidRPr="00BC2957">
              <w:rPr>
                <w:rFonts w:asciiTheme="majorHAnsi" w:hAnsiTheme="majorHAnsi" w:cstheme="majorHAnsi"/>
                <w:sz w:val="18"/>
              </w:rPr>
              <w:t>Research with Human Subjects (when applicable)</w:t>
            </w:r>
          </w:p>
        </w:tc>
        <w:tc>
          <w:tcPr>
            <w:tcW w:w="353" w:type="dxa"/>
          </w:tcPr>
          <w:p w14:paraId="066AFD5D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51868511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30ABC46E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489B6EFA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0DFD3D72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5" w:type="dxa"/>
          </w:tcPr>
          <w:p w14:paraId="472B02F9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8" w:type="dxa"/>
          </w:tcPr>
          <w:p w14:paraId="581DEC03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9" w:type="dxa"/>
          </w:tcPr>
          <w:p w14:paraId="0EF41BF7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4" w:type="dxa"/>
          </w:tcPr>
          <w:p w14:paraId="45E18349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619" w:type="dxa"/>
          </w:tcPr>
          <w:p w14:paraId="777655F7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</w:tr>
      <w:tr w:rsidR="00BC2957" w:rsidRPr="00BC2957" w14:paraId="0C8F2585" w14:textId="77777777" w:rsidTr="00BC29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1" w:type="dxa"/>
          </w:tcPr>
          <w:p w14:paraId="7D7D0AE0" w14:textId="77777777" w:rsidR="00BC2957" w:rsidRPr="00BC2957" w:rsidRDefault="00BC2957" w:rsidP="00BC2957">
            <w:pPr>
              <w:ind w:left="720"/>
              <w:rPr>
                <w:rFonts w:asciiTheme="majorHAnsi" w:hAnsiTheme="majorHAnsi" w:cstheme="majorHAnsi"/>
                <w:sz w:val="18"/>
              </w:rPr>
            </w:pPr>
            <w:r w:rsidRPr="00BC2957">
              <w:rPr>
                <w:rFonts w:asciiTheme="majorHAnsi" w:hAnsiTheme="majorHAnsi" w:cstheme="majorHAnsi"/>
                <w:sz w:val="18"/>
              </w:rPr>
              <w:t>Research Involving Animals (when applicable)</w:t>
            </w:r>
          </w:p>
        </w:tc>
        <w:tc>
          <w:tcPr>
            <w:tcW w:w="353" w:type="dxa"/>
          </w:tcPr>
          <w:p w14:paraId="41172351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2FB2C2A7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77E24D8B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3FC5B546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1EC807F0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5" w:type="dxa"/>
          </w:tcPr>
          <w:p w14:paraId="7AE53CEE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8" w:type="dxa"/>
          </w:tcPr>
          <w:p w14:paraId="475F5FE3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9" w:type="dxa"/>
          </w:tcPr>
          <w:p w14:paraId="30EE50D2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4" w:type="dxa"/>
          </w:tcPr>
          <w:p w14:paraId="419F5B76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619" w:type="dxa"/>
          </w:tcPr>
          <w:p w14:paraId="1984892C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</w:tr>
      <w:tr w:rsidR="00BC2957" w:rsidRPr="00BC2957" w14:paraId="6509DDB7" w14:textId="77777777" w:rsidTr="00BC29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1" w:type="dxa"/>
          </w:tcPr>
          <w:p w14:paraId="6A9F0C32" w14:textId="77777777" w:rsidR="00BC2957" w:rsidRPr="00BC2957" w:rsidRDefault="00BC2957" w:rsidP="00BC2957">
            <w:pPr>
              <w:numPr>
                <w:ilvl w:val="0"/>
                <w:numId w:val="1"/>
              </w:numPr>
              <w:contextualSpacing/>
              <w:rPr>
                <w:rFonts w:asciiTheme="majorHAnsi" w:hAnsiTheme="majorHAnsi" w:cstheme="majorHAnsi"/>
                <w:sz w:val="18"/>
              </w:rPr>
            </w:pPr>
            <w:r w:rsidRPr="00BC2957">
              <w:rPr>
                <w:rFonts w:asciiTheme="majorHAnsi" w:hAnsiTheme="majorHAnsi" w:cstheme="majorHAnsi"/>
                <w:sz w:val="18"/>
              </w:rPr>
              <w:t>Personal Qualities</w:t>
            </w:r>
          </w:p>
        </w:tc>
        <w:tc>
          <w:tcPr>
            <w:tcW w:w="353" w:type="dxa"/>
          </w:tcPr>
          <w:p w14:paraId="72A3D2CC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11DAC6E3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110C9FCD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2C5B2AD4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4086D910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5" w:type="dxa"/>
          </w:tcPr>
          <w:p w14:paraId="104210AF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8" w:type="dxa"/>
          </w:tcPr>
          <w:p w14:paraId="5186C331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9" w:type="dxa"/>
          </w:tcPr>
          <w:p w14:paraId="39FB22CA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4" w:type="dxa"/>
          </w:tcPr>
          <w:p w14:paraId="7272801D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619" w:type="dxa"/>
          </w:tcPr>
          <w:p w14:paraId="2DA9C57B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</w:tr>
      <w:tr w:rsidR="00BC2957" w:rsidRPr="00BC2957" w14:paraId="20DB0AC4" w14:textId="77777777" w:rsidTr="00BC29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1" w:type="dxa"/>
          </w:tcPr>
          <w:p w14:paraId="468BB41C" w14:textId="77777777" w:rsidR="00BC2957" w:rsidRPr="00BC2957" w:rsidRDefault="00BC2957" w:rsidP="00BC2957">
            <w:pPr>
              <w:ind w:left="697"/>
              <w:rPr>
                <w:rFonts w:asciiTheme="majorHAnsi" w:hAnsiTheme="majorHAnsi" w:cstheme="majorHAnsi"/>
                <w:sz w:val="18"/>
              </w:rPr>
            </w:pPr>
            <w:r w:rsidRPr="00BC2957">
              <w:rPr>
                <w:rFonts w:asciiTheme="majorHAnsi" w:hAnsiTheme="majorHAnsi" w:cstheme="majorHAnsi"/>
                <w:sz w:val="18"/>
              </w:rPr>
              <w:t>Independence</w:t>
            </w:r>
          </w:p>
        </w:tc>
        <w:tc>
          <w:tcPr>
            <w:tcW w:w="353" w:type="dxa"/>
          </w:tcPr>
          <w:p w14:paraId="78896EF5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4B72B692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0AD2EBC3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58AB60D2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41AE2EFB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5" w:type="dxa"/>
          </w:tcPr>
          <w:p w14:paraId="524D3317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8" w:type="dxa"/>
          </w:tcPr>
          <w:p w14:paraId="76ADE660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9" w:type="dxa"/>
          </w:tcPr>
          <w:p w14:paraId="086BD5BB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4" w:type="dxa"/>
          </w:tcPr>
          <w:p w14:paraId="2BF32D4B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619" w:type="dxa"/>
          </w:tcPr>
          <w:p w14:paraId="2B1D5F3A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</w:tr>
      <w:tr w:rsidR="00BC2957" w:rsidRPr="00BC2957" w14:paraId="48380C03" w14:textId="77777777" w:rsidTr="00BC29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1" w:type="dxa"/>
          </w:tcPr>
          <w:p w14:paraId="0E38BAC0" w14:textId="77777777" w:rsidR="00BC2957" w:rsidRPr="00BC2957" w:rsidRDefault="00BC2957" w:rsidP="00BC2957">
            <w:pPr>
              <w:ind w:left="697"/>
              <w:rPr>
                <w:rFonts w:asciiTheme="majorHAnsi" w:hAnsiTheme="majorHAnsi" w:cstheme="majorHAnsi"/>
                <w:sz w:val="18"/>
              </w:rPr>
            </w:pPr>
            <w:r w:rsidRPr="00BC2957">
              <w:rPr>
                <w:rFonts w:asciiTheme="majorHAnsi" w:hAnsiTheme="majorHAnsi" w:cstheme="majorHAnsi"/>
                <w:sz w:val="18"/>
              </w:rPr>
              <w:t>Creativity</w:t>
            </w:r>
          </w:p>
        </w:tc>
        <w:tc>
          <w:tcPr>
            <w:tcW w:w="353" w:type="dxa"/>
          </w:tcPr>
          <w:p w14:paraId="31611E69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75D860A2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0900136D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62F5F7B7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112D0D63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5" w:type="dxa"/>
          </w:tcPr>
          <w:p w14:paraId="086743A5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8" w:type="dxa"/>
          </w:tcPr>
          <w:p w14:paraId="7C9AB8A6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9" w:type="dxa"/>
          </w:tcPr>
          <w:p w14:paraId="56AAC2D9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4" w:type="dxa"/>
          </w:tcPr>
          <w:p w14:paraId="7001D320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619" w:type="dxa"/>
          </w:tcPr>
          <w:p w14:paraId="110D59BB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</w:tr>
      <w:tr w:rsidR="00BC2957" w:rsidRPr="00BC2957" w14:paraId="65EE538C" w14:textId="77777777" w:rsidTr="00BC29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1" w:type="dxa"/>
          </w:tcPr>
          <w:p w14:paraId="2931A7F5" w14:textId="77777777" w:rsidR="00BC2957" w:rsidRPr="00BC2957" w:rsidRDefault="00BC2957" w:rsidP="00BC2957">
            <w:pPr>
              <w:ind w:left="697"/>
              <w:rPr>
                <w:rFonts w:asciiTheme="majorHAnsi" w:hAnsiTheme="majorHAnsi" w:cstheme="majorHAnsi"/>
                <w:sz w:val="18"/>
              </w:rPr>
            </w:pPr>
            <w:r w:rsidRPr="00BC2957">
              <w:rPr>
                <w:rFonts w:asciiTheme="majorHAnsi" w:hAnsiTheme="majorHAnsi" w:cstheme="majorHAnsi"/>
                <w:sz w:val="18"/>
              </w:rPr>
              <w:t>Ability to Collaborate/Work in a Team</w:t>
            </w:r>
          </w:p>
        </w:tc>
        <w:tc>
          <w:tcPr>
            <w:tcW w:w="353" w:type="dxa"/>
          </w:tcPr>
          <w:p w14:paraId="710525D0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6D888529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2969659D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4B6C0B48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0AF99B6E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5" w:type="dxa"/>
          </w:tcPr>
          <w:p w14:paraId="24CC8F5F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8" w:type="dxa"/>
          </w:tcPr>
          <w:p w14:paraId="56A50321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9" w:type="dxa"/>
          </w:tcPr>
          <w:p w14:paraId="1375FE1B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4" w:type="dxa"/>
          </w:tcPr>
          <w:p w14:paraId="30A2019D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619" w:type="dxa"/>
          </w:tcPr>
          <w:p w14:paraId="5224B987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</w:tr>
      <w:tr w:rsidR="00BC2957" w:rsidRPr="00BC2957" w14:paraId="37CDA3BD" w14:textId="77777777" w:rsidTr="00BC29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1" w:type="dxa"/>
          </w:tcPr>
          <w:p w14:paraId="03080418" w14:textId="77777777" w:rsidR="00BC2957" w:rsidRPr="00BC2957" w:rsidRDefault="00BC2957" w:rsidP="00BC2957">
            <w:pPr>
              <w:ind w:left="697"/>
              <w:rPr>
                <w:rFonts w:asciiTheme="majorHAnsi" w:hAnsiTheme="majorHAnsi" w:cstheme="majorHAnsi"/>
                <w:sz w:val="18"/>
              </w:rPr>
            </w:pPr>
            <w:r w:rsidRPr="00BC2957">
              <w:rPr>
                <w:rFonts w:asciiTheme="majorHAnsi" w:hAnsiTheme="majorHAnsi" w:cstheme="majorHAnsi"/>
                <w:sz w:val="18"/>
              </w:rPr>
              <w:t>Taking Initiative</w:t>
            </w:r>
          </w:p>
        </w:tc>
        <w:tc>
          <w:tcPr>
            <w:tcW w:w="353" w:type="dxa"/>
          </w:tcPr>
          <w:p w14:paraId="6591C536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2447A72D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6BE52BCF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51CE8275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7A6FAFD2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5" w:type="dxa"/>
          </w:tcPr>
          <w:p w14:paraId="29B90C04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8" w:type="dxa"/>
          </w:tcPr>
          <w:p w14:paraId="3B0ED1B1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9" w:type="dxa"/>
          </w:tcPr>
          <w:p w14:paraId="428F3DC8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4" w:type="dxa"/>
          </w:tcPr>
          <w:p w14:paraId="0C41EA44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619" w:type="dxa"/>
          </w:tcPr>
          <w:p w14:paraId="57C4E68D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</w:tr>
      <w:tr w:rsidR="00BC2957" w:rsidRPr="00BC2957" w14:paraId="52AA32B3" w14:textId="77777777" w:rsidTr="00BC29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1" w:type="dxa"/>
          </w:tcPr>
          <w:p w14:paraId="670F4E71" w14:textId="77777777" w:rsidR="00BC2957" w:rsidRPr="00BC2957" w:rsidRDefault="00BC2957" w:rsidP="00BC2957">
            <w:pPr>
              <w:ind w:left="697"/>
              <w:rPr>
                <w:rFonts w:asciiTheme="majorHAnsi" w:hAnsiTheme="majorHAnsi" w:cstheme="majorHAnsi"/>
                <w:sz w:val="18"/>
              </w:rPr>
            </w:pPr>
            <w:r w:rsidRPr="00BC2957">
              <w:rPr>
                <w:rFonts w:asciiTheme="majorHAnsi" w:hAnsiTheme="majorHAnsi" w:cstheme="majorHAnsi"/>
                <w:sz w:val="18"/>
              </w:rPr>
              <w:t>Listening Skills</w:t>
            </w:r>
          </w:p>
        </w:tc>
        <w:tc>
          <w:tcPr>
            <w:tcW w:w="353" w:type="dxa"/>
          </w:tcPr>
          <w:p w14:paraId="51413B83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4E94F119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42F2241F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5E60A382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3C6DA1CC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5" w:type="dxa"/>
          </w:tcPr>
          <w:p w14:paraId="54E4D458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8" w:type="dxa"/>
          </w:tcPr>
          <w:p w14:paraId="69B30783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9" w:type="dxa"/>
          </w:tcPr>
          <w:p w14:paraId="14341ABD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4" w:type="dxa"/>
          </w:tcPr>
          <w:p w14:paraId="2DF27896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619" w:type="dxa"/>
          </w:tcPr>
          <w:p w14:paraId="4A08E79C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</w:tr>
      <w:tr w:rsidR="00BC2957" w:rsidRPr="00BC2957" w14:paraId="0979D6FC" w14:textId="77777777" w:rsidTr="00BC29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1" w:type="dxa"/>
          </w:tcPr>
          <w:p w14:paraId="6667CD80" w14:textId="77777777" w:rsidR="00BC2957" w:rsidRPr="00BC2957" w:rsidRDefault="00BC2957" w:rsidP="00BC2957">
            <w:pPr>
              <w:ind w:left="697"/>
              <w:rPr>
                <w:rFonts w:asciiTheme="majorHAnsi" w:hAnsiTheme="majorHAnsi" w:cstheme="majorHAnsi"/>
                <w:sz w:val="18"/>
              </w:rPr>
            </w:pPr>
            <w:r w:rsidRPr="00BC2957">
              <w:rPr>
                <w:rFonts w:asciiTheme="majorHAnsi" w:hAnsiTheme="majorHAnsi" w:cstheme="majorHAnsi"/>
                <w:sz w:val="18"/>
              </w:rPr>
              <w:t>Organization Skills</w:t>
            </w:r>
          </w:p>
        </w:tc>
        <w:tc>
          <w:tcPr>
            <w:tcW w:w="353" w:type="dxa"/>
          </w:tcPr>
          <w:p w14:paraId="3743847D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343E72D9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5AC8B497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60C4E2D0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7C3E3D38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5" w:type="dxa"/>
          </w:tcPr>
          <w:p w14:paraId="7ABF909D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8" w:type="dxa"/>
          </w:tcPr>
          <w:p w14:paraId="221BE03B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9" w:type="dxa"/>
          </w:tcPr>
          <w:p w14:paraId="22760164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4" w:type="dxa"/>
          </w:tcPr>
          <w:p w14:paraId="24201785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619" w:type="dxa"/>
          </w:tcPr>
          <w:p w14:paraId="7E331A03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</w:tr>
      <w:tr w:rsidR="00BC2957" w:rsidRPr="00BC2957" w14:paraId="491B8E43" w14:textId="77777777" w:rsidTr="00BC29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1" w:type="dxa"/>
          </w:tcPr>
          <w:p w14:paraId="2239389F" w14:textId="77777777" w:rsidR="00BC2957" w:rsidRPr="00BC2957" w:rsidRDefault="00BC2957" w:rsidP="00BC2957">
            <w:pPr>
              <w:ind w:left="697"/>
              <w:rPr>
                <w:rFonts w:asciiTheme="majorHAnsi" w:hAnsiTheme="majorHAnsi" w:cstheme="majorHAnsi"/>
                <w:sz w:val="18"/>
              </w:rPr>
            </w:pPr>
            <w:r w:rsidRPr="00BC2957">
              <w:rPr>
                <w:rFonts w:asciiTheme="majorHAnsi" w:hAnsiTheme="majorHAnsi" w:cstheme="majorHAnsi"/>
                <w:sz w:val="18"/>
              </w:rPr>
              <w:t>Time Management</w:t>
            </w:r>
          </w:p>
        </w:tc>
        <w:tc>
          <w:tcPr>
            <w:tcW w:w="353" w:type="dxa"/>
          </w:tcPr>
          <w:p w14:paraId="083DF2A6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4B927756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4CF8FE73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07466450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3282FF12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5" w:type="dxa"/>
          </w:tcPr>
          <w:p w14:paraId="66801D3E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8" w:type="dxa"/>
          </w:tcPr>
          <w:p w14:paraId="5BEECD35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9" w:type="dxa"/>
          </w:tcPr>
          <w:p w14:paraId="7343437E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4" w:type="dxa"/>
          </w:tcPr>
          <w:p w14:paraId="76811F6C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619" w:type="dxa"/>
          </w:tcPr>
          <w:p w14:paraId="529F6CBE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</w:tr>
      <w:tr w:rsidR="00BC2957" w:rsidRPr="00BC2957" w14:paraId="43781741" w14:textId="77777777" w:rsidTr="00BC29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1" w:type="dxa"/>
          </w:tcPr>
          <w:p w14:paraId="412D86FE" w14:textId="77777777" w:rsidR="00BC2957" w:rsidRPr="00BC2957" w:rsidRDefault="00BC2957" w:rsidP="00BC2957">
            <w:pPr>
              <w:ind w:left="697"/>
              <w:rPr>
                <w:rFonts w:asciiTheme="majorHAnsi" w:hAnsiTheme="majorHAnsi" w:cstheme="majorHAnsi"/>
                <w:sz w:val="18"/>
              </w:rPr>
            </w:pPr>
            <w:r w:rsidRPr="00BC2957">
              <w:rPr>
                <w:rFonts w:asciiTheme="majorHAnsi" w:hAnsiTheme="majorHAnsi" w:cstheme="majorHAnsi"/>
                <w:sz w:val="18"/>
              </w:rPr>
              <w:t>Willingness to Learn New Things</w:t>
            </w:r>
          </w:p>
        </w:tc>
        <w:tc>
          <w:tcPr>
            <w:tcW w:w="353" w:type="dxa"/>
          </w:tcPr>
          <w:p w14:paraId="0AA09246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4D182C4B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3368212C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3CCD6C5A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2FC28A98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5" w:type="dxa"/>
          </w:tcPr>
          <w:p w14:paraId="554BB126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8" w:type="dxa"/>
          </w:tcPr>
          <w:p w14:paraId="53D7E707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9" w:type="dxa"/>
          </w:tcPr>
          <w:p w14:paraId="1CC6EAC9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4" w:type="dxa"/>
          </w:tcPr>
          <w:p w14:paraId="1629E26F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619" w:type="dxa"/>
          </w:tcPr>
          <w:p w14:paraId="5FE085C1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</w:tr>
      <w:tr w:rsidR="00BC2957" w:rsidRPr="00BC2957" w14:paraId="591C6E68" w14:textId="77777777" w:rsidTr="00BC29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1" w:type="dxa"/>
          </w:tcPr>
          <w:p w14:paraId="7120DFCB" w14:textId="77777777" w:rsidR="00BC2957" w:rsidRPr="00BC2957" w:rsidRDefault="00BC2957" w:rsidP="00BC2957">
            <w:pPr>
              <w:ind w:left="697"/>
              <w:rPr>
                <w:rFonts w:asciiTheme="majorHAnsi" w:hAnsiTheme="majorHAnsi" w:cstheme="majorHAnsi"/>
                <w:sz w:val="18"/>
              </w:rPr>
            </w:pPr>
            <w:r w:rsidRPr="00BC2957">
              <w:rPr>
                <w:rFonts w:asciiTheme="majorHAnsi" w:hAnsiTheme="majorHAnsi" w:cstheme="majorHAnsi"/>
                <w:sz w:val="18"/>
              </w:rPr>
              <w:t>Adaptability to Change</w:t>
            </w:r>
          </w:p>
        </w:tc>
        <w:tc>
          <w:tcPr>
            <w:tcW w:w="353" w:type="dxa"/>
          </w:tcPr>
          <w:p w14:paraId="15365E04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61C18F40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59A1753F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221BDA6A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2196D6E5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5" w:type="dxa"/>
          </w:tcPr>
          <w:p w14:paraId="32BEE67C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8" w:type="dxa"/>
          </w:tcPr>
          <w:p w14:paraId="609CEDF9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9" w:type="dxa"/>
          </w:tcPr>
          <w:p w14:paraId="7F625BDE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4" w:type="dxa"/>
          </w:tcPr>
          <w:p w14:paraId="7B6B61DC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619" w:type="dxa"/>
          </w:tcPr>
          <w:p w14:paraId="61962BD5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</w:tr>
      <w:tr w:rsidR="00BC2957" w:rsidRPr="00BC2957" w14:paraId="41F1D224" w14:textId="77777777" w:rsidTr="00BC29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1" w:type="dxa"/>
          </w:tcPr>
          <w:p w14:paraId="32C4786E" w14:textId="77777777" w:rsidR="00BC2957" w:rsidRPr="00BC2957" w:rsidRDefault="00BC2957" w:rsidP="00BC2957">
            <w:pPr>
              <w:ind w:left="697"/>
              <w:rPr>
                <w:rFonts w:asciiTheme="majorHAnsi" w:hAnsiTheme="majorHAnsi" w:cstheme="majorHAnsi"/>
                <w:sz w:val="18"/>
              </w:rPr>
            </w:pPr>
            <w:r w:rsidRPr="00BC2957">
              <w:rPr>
                <w:rFonts w:asciiTheme="majorHAnsi" w:hAnsiTheme="majorHAnsi" w:cstheme="majorHAnsi"/>
                <w:sz w:val="18"/>
              </w:rPr>
              <w:t>Desire to Advance / Grow</w:t>
            </w:r>
          </w:p>
        </w:tc>
        <w:tc>
          <w:tcPr>
            <w:tcW w:w="353" w:type="dxa"/>
          </w:tcPr>
          <w:p w14:paraId="364CD5F9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3CB98C45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3547129A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02A16821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052466B9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5" w:type="dxa"/>
          </w:tcPr>
          <w:p w14:paraId="60858B8B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8" w:type="dxa"/>
          </w:tcPr>
          <w:p w14:paraId="7E473723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9" w:type="dxa"/>
          </w:tcPr>
          <w:p w14:paraId="0D1B40F7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4" w:type="dxa"/>
          </w:tcPr>
          <w:p w14:paraId="6997F1F6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619" w:type="dxa"/>
          </w:tcPr>
          <w:p w14:paraId="052A46FC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</w:tr>
    </w:tbl>
    <w:p w14:paraId="2C9019FD" w14:textId="0B1F7B32" w:rsidR="00F12865" w:rsidRPr="00F12865" w:rsidRDefault="00F12865" w:rsidP="00F12865">
      <w:pPr>
        <w:tabs>
          <w:tab w:val="left" w:pos="1057"/>
        </w:tabs>
      </w:pPr>
    </w:p>
    <w:sectPr w:rsidR="00F12865" w:rsidRPr="00F12865" w:rsidSect="00BC2957">
      <w:headerReference w:type="default" r:id="rId8"/>
      <w:headerReference w:type="first" r:id="rId9"/>
      <w:pgSz w:w="12240" w:h="15840"/>
      <w:pgMar w:top="720" w:right="720" w:bottom="720" w:left="720" w:header="576" w:footer="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73AFDA" w14:textId="77777777" w:rsidR="00241612" w:rsidRDefault="00241612">
      <w:r>
        <w:separator/>
      </w:r>
    </w:p>
  </w:endnote>
  <w:endnote w:type="continuationSeparator" w:id="0">
    <w:p w14:paraId="3D59AC0D" w14:textId="77777777" w:rsidR="00241612" w:rsidRDefault="002416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">
    <w:altName w:val="Segoe UI Historic"/>
    <w:charset w:val="00"/>
    <w:family w:val="auto"/>
    <w:pitch w:val="variable"/>
    <w:sig w:usb0="00000003" w:usb1="00000000" w:usb2="00000000" w:usb3="00000000" w:csb0="00000001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EB47DE" w14:textId="77777777" w:rsidR="00241612" w:rsidRDefault="00241612">
      <w:r>
        <w:separator/>
      </w:r>
    </w:p>
  </w:footnote>
  <w:footnote w:type="continuationSeparator" w:id="0">
    <w:p w14:paraId="18F57581" w14:textId="77777777" w:rsidR="00241612" w:rsidRDefault="0024161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03721E" w14:textId="77777777" w:rsidR="00BC2957" w:rsidRDefault="00BC2957" w:rsidP="004B2067">
    <w:pPr>
      <w:pStyle w:val="Header"/>
      <w:spacing w:line="240" w:lineRule="aut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8A0333" w14:textId="16E9BA28" w:rsidR="00BC2957" w:rsidRDefault="00BC2957">
    <w:pPr>
      <w:pStyle w:val="Header"/>
      <w:tabs>
        <w:tab w:val="left" w:pos="3560"/>
      </w:tabs>
      <w:spacing w:line="240" w:lineRule="auto"/>
      <w:ind w:left="-634"/>
    </w:pPr>
    <w:r>
      <w:rPr>
        <w:noProof/>
      </w:rPr>
      <w:drawing>
        <wp:anchor distT="0" distB="0" distL="114300" distR="114300" simplePos="0" relativeHeight="251658752" behindDoc="0" locked="0" layoutInCell="1" allowOverlap="1" wp14:anchorId="0055B286" wp14:editId="297BA7D0">
          <wp:simplePos x="0" y="0"/>
          <wp:positionH relativeFrom="column">
            <wp:posOffset>76200</wp:posOffset>
          </wp:positionH>
          <wp:positionV relativeFrom="paragraph">
            <wp:posOffset>-232105</wp:posOffset>
          </wp:positionV>
          <wp:extent cx="1200150" cy="296540"/>
          <wp:effectExtent l="0" t="0" r="0" b="889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U_SIG_FASN_RED_BLAC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00150" cy="2965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5282AD2"/>
    <w:multiLevelType w:val="hybridMultilevel"/>
    <w:tmpl w:val="485ED0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1NbA0NjE2NTGyMDZS0lEKTi0uzszPAykwqwUA2BjUAiwAAAA="/>
  </w:docVars>
  <w:rsids>
    <w:rsidRoot w:val="008D71BD"/>
    <w:rsid w:val="00007DFA"/>
    <w:rsid w:val="00163CD3"/>
    <w:rsid w:val="00241612"/>
    <w:rsid w:val="00255858"/>
    <w:rsid w:val="002857AC"/>
    <w:rsid w:val="00372E7E"/>
    <w:rsid w:val="004716F0"/>
    <w:rsid w:val="00472121"/>
    <w:rsid w:val="004B2067"/>
    <w:rsid w:val="00603A22"/>
    <w:rsid w:val="00635E4A"/>
    <w:rsid w:val="00636F73"/>
    <w:rsid w:val="0065527F"/>
    <w:rsid w:val="0070600B"/>
    <w:rsid w:val="008D71BD"/>
    <w:rsid w:val="008F53F3"/>
    <w:rsid w:val="0090723A"/>
    <w:rsid w:val="009538A1"/>
    <w:rsid w:val="009C2E75"/>
    <w:rsid w:val="009E5C82"/>
    <w:rsid w:val="00AE3F3E"/>
    <w:rsid w:val="00BA5A5A"/>
    <w:rsid w:val="00BC2957"/>
    <w:rsid w:val="00CE5DFE"/>
    <w:rsid w:val="00D02544"/>
    <w:rsid w:val="00D14261"/>
    <w:rsid w:val="00E27477"/>
    <w:rsid w:val="00EB6179"/>
    <w:rsid w:val="00ED470A"/>
    <w:rsid w:val="00F12865"/>
    <w:rsid w:val="00F417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oNotEmbedSmartTags/>
  <w:decimalSymbol w:val="."/>
  <w:listSeparator w:val=","/>
  <w14:docId w14:val="79D22A8D"/>
  <w15:docId w15:val="{232D8909-6A18-4D42-B574-EE8C854D34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Palatino" w:hAnsi="Palatino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spacing w:line="230" w:lineRule="exact"/>
    </w:pPr>
    <w:rPr>
      <w:sz w:val="20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Hyperlink">
    <w:name w:val="Hyperlink"/>
    <w:rPr>
      <w:color w:val="0000FF"/>
      <w:u w:val="single"/>
    </w:rPr>
  </w:style>
  <w:style w:type="paragraph" w:styleId="PlainText">
    <w:name w:val="Plain Text"/>
    <w:basedOn w:val="Normal"/>
    <w:rPr>
      <w:rFonts w:ascii="Courier" w:hAnsi="Courier"/>
    </w:rPr>
  </w:style>
  <w:style w:type="paragraph" w:customStyle="1" w:styleId="AddressBlockArial">
    <w:name w:val="Address Block (Arial)"/>
    <w:rsid w:val="008D71BD"/>
    <w:pPr>
      <w:suppressAutoHyphens/>
      <w:spacing w:line="220" w:lineRule="exact"/>
      <w:ind w:left="130" w:hanging="130"/>
    </w:pPr>
    <w:rPr>
      <w:rFonts w:ascii="Arial" w:hAnsi="Arial"/>
      <w:noProof/>
      <w:sz w:val="15"/>
    </w:rPr>
  </w:style>
  <w:style w:type="paragraph" w:customStyle="1" w:styleId="Letterbody">
    <w:name w:val="Letter body"/>
    <w:basedOn w:val="PlainText"/>
    <w:pPr>
      <w:widowControl w:val="0"/>
      <w:spacing w:line="260" w:lineRule="exact"/>
    </w:pPr>
    <w:rPr>
      <w:rFonts w:ascii="Palatino" w:hAnsi="Palatino"/>
      <w:sz w:val="21"/>
    </w:rPr>
  </w:style>
  <w:style w:type="paragraph" w:styleId="DocumentMap">
    <w:name w:val="Document Map"/>
    <w:basedOn w:val="Normal"/>
    <w:semiHidden/>
    <w:rsid w:val="008B7046"/>
    <w:pPr>
      <w:shd w:val="clear" w:color="auto" w:fill="C6D5EC"/>
    </w:pPr>
    <w:rPr>
      <w:rFonts w:ascii="Lucida Grande" w:hAnsi="Lucida Grande"/>
      <w:sz w:val="24"/>
      <w:szCs w:val="24"/>
    </w:rPr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63CD3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3CD3"/>
    <w:rPr>
      <w:rFonts w:ascii="Lucida Grande" w:hAnsi="Lucida Grande" w:cs="Lucida Grande"/>
      <w:sz w:val="18"/>
      <w:szCs w:val="18"/>
    </w:rPr>
  </w:style>
  <w:style w:type="table" w:customStyle="1" w:styleId="GridTable4-Accent51">
    <w:name w:val="Grid Table 4 - Accent 51"/>
    <w:basedOn w:val="TableNormal"/>
    <w:uiPriority w:val="49"/>
    <w:rsid w:val="00BC2957"/>
    <w:rPr>
      <w:rFonts w:asciiTheme="minorHAnsi" w:eastAsiaTheme="minorEastAsia" w:hAnsiTheme="minorHAnsi" w:cstheme="minorBidi"/>
      <w:sz w:val="24"/>
      <w:szCs w:val="24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hyperlink" Target="http://www.nationalpostdoc.org/competencies" TargetMode="External"/><Relationship Id="rId12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customXml" Target="../customXml/item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F185FA63855443B7825ECAC69AAD6E" ma:contentTypeVersion="14" ma:contentTypeDescription="Create a new document." ma:contentTypeScope="" ma:versionID="c9c5f0f865d0c0dbc6704dee0fc5bfa5">
  <xsd:schema xmlns:xsd="http://www.w3.org/2001/XMLSchema" xmlns:xs="http://www.w3.org/2001/XMLSchema" xmlns:p="http://schemas.microsoft.com/office/2006/metadata/properties" xmlns:ns2="d078fb3c-452b-4ae6-9277-8120437dae14" xmlns:ns3="1f02049d-0c9a-40a9-a232-737e681c53a2" targetNamespace="http://schemas.microsoft.com/office/2006/metadata/properties" ma:root="true" ma:fieldsID="54971f9f7b2c536896bad7c1b33db39d" ns2:_="" ns3:_="">
    <xsd:import namespace="d078fb3c-452b-4ae6-9277-8120437dae14"/>
    <xsd:import namespace="1f02049d-0c9a-40a9-a232-737e681c53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78fb3c-452b-4ae6-9277-8120437dae1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f48fd182-3af3-4b45-858c-95346ee1bc1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02049d-0c9a-40a9-a232-737e681c53a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5301964d-48ad-4315-aea8-6dfc51ac85f9}" ma:internalName="TaxCatchAll" ma:showField="CatchAllData" ma:web="1f02049d-0c9a-40a9-a232-737e681c53a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1f02049d-0c9a-40a9-a232-737e681c53a2">
      <UserInfo>
        <DisplayName/>
        <AccountId xsi:nil="true"/>
        <AccountType/>
      </UserInfo>
    </SharedWithUsers>
    <MediaLengthInSeconds xmlns="d078fb3c-452b-4ae6-9277-8120437dae14" xsi:nil="true"/>
    <lcf76f155ced4ddcb4097134ff3c332f xmlns="d078fb3c-452b-4ae6-9277-8120437dae14">
      <Terms xmlns="http://schemas.microsoft.com/office/infopath/2007/PartnerControls"/>
    </lcf76f155ced4ddcb4097134ff3c332f>
    <TaxCatchAll xmlns="1f02049d-0c9a-40a9-a232-737e681c53a2" xsi:nil="true"/>
  </documentManagement>
</p:properties>
</file>

<file path=customXml/itemProps1.xml><?xml version="1.0" encoding="utf-8"?>
<ds:datastoreItem xmlns:ds="http://schemas.openxmlformats.org/officeDocument/2006/customXml" ds:itemID="{46573E41-27EA-4BE1-B881-CDE88CE0EB2E}"/>
</file>

<file path=customXml/itemProps2.xml><?xml version="1.0" encoding="utf-8"?>
<ds:datastoreItem xmlns:ds="http://schemas.openxmlformats.org/officeDocument/2006/customXml" ds:itemID="{ED162E72-A16D-4FBE-ACF9-F25296639444}"/>
</file>

<file path=customXml/itemProps3.xml><?xml version="1.0" encoding="utf-8"?>
<ds:datastoreItem xmlns:ds="http://schemas.openxmlformats.org/officeDocument/2006/customXml" ds:itemID="{CAD359FD-C3B3-42CC-8E6C-DCACDC6937F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04</Words>
  <Characters>230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nth XX, XXXX</vt:lpstr>
    </vt:vector>
  </TitlesOfParts>
  <Company>Rutgers, The State University of New Jersey</Company>
  <LinksUpToDate>false</LinksUpToDate>
  <CharactersWithSpaces>2703</CharactersWithSpaces>
  <SharedDoc>false</SharedDoc>
  <HLinks>
    <vt:vector size="12" baseType="variant">
      <vt:variant>
        <vt:i4>5373991</vt:i4>
      </vt:variant>
      <vt:variant>
        <vt:i4>4222</vt:i4>
      </vt:variant>
      <vt:variant>
        <vt:i4>1025</vt:i4>
      </vt:variant>
      <vt:variant>
        <vt:i4>1</vt:i4>
      </vt:variant>
      <vt:variant>
        <vt:lpwstr>RU_SIG_CNP_RED_100K_LH</vt:lpwstr>
      </vt:variant>
      <vt:variant>
        <vt:lpwstr/>
      </vt:variant>
      <vt:variant>
        <vt:i4>4587598</vt:i4>
      </vt:variant>
      <vt:variant>
        <vt:i4>-1</vt:i4>
      </vt:variant>
      <vt:variant>
        <vt:i4>2057</vt:i4>
      </vt:variant>
      <vt:variant>
        <vt:i4>1</vt:i4>
      </vt:variant>
      <vt:variant>
        <vt:lpwstr>p1_space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niversity Relations</dc:creator>
  <cp:keywords/>
  <cp:lastModifiedBy>Itzamarie Chevere-Torres</cp:lastModifiedBy>
  <cp:revision>2</cp:revision>
  <cp:lastPrinted>2013-02-25T14:27:00Z</cp:lastPrinted>
  <dcterms:created xsi:type="dcterms:W3CDTF">2021-12-01T20:42:00Z</dcterms:created>
  <dcterms:modified xsi:type="dcterms:W3CDTF">2021-12-01T2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F185FA63855443B7825ECAC69AAD6E</vt:lpwstr>
  </property>
  <property fmtid="{D5CDD505-2E9C-101B-9397-08002B2CF9AE}" pid="3" name="Order">
    <vt:r8>1506600</vt:r8>
  </property>
  <property fmtid="{D5CDD505-2E9C-101B-9397-08002B2CF9AE}" pid="4" name="_ExtendedDescription">
    <vt:lpwstr/>
  </property>
  <property fmtid="{D5CDD505-2E9C-101B-9397-08002B2CF9AE}" pid="5" name="TriggerFlowInfo">
    <vt:lpwstr/>
  </property>
  <property fmtid="{D5CDD505-2E9C-101B-9397-08002B2CF9AE}" pid="6" name="_SourceUrl">
    <vt:lpwstr/>
  </property>
  <property fmtid="{D5CDD505-2E9C-101B-9397-08002B2CF9AE}" pid="7" name="_SharedFileIndex">
    <vt:lpwstr/>
  </property>
  <property fmtid="{D5CDD505-2E9C-101B-9397-08002B2CF9AE}" pid="8" name="ComplianceAssetId">
    <vt:lpwstr/>
  </property>
</Properties>
</file>